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D8E21D" w14:textId="77777777" w:rsidR="00981E29" w:rsidRPr="00981E29" w:rsidRDefault="00981E29" w:rsidP="00981E29">
      <w:pPr>
        <w:pStyle w:val="Heading1"/>
        <w:jc w:val="center"/>
        <w:rPr>
          <w:bCs/>
          <w:lang w:val="bg-BG"/>
        </w:rPr>
      </w:pPr>
      <w:r w:rsidRPr="00981E29">
        <w:t xml:space="preserve">Exercise: </w:t>
      </w:r>
      <w:r w:rsidRPr="00981E29">
        <w:rPr>
          <w:bCs/>
          <w:noProof/>
        </w:rPr>
        <w:t>CSS Box Model</w:t>
      </w:r>
    </w:p>
    <w:p w14:paraId="756733B8" w14:textId="0A4397CF" w:rsidR="00981E29" w:rsidRPr="00981E29" w:rsidRDefault="00981E29" w:rsidP="00981E29">
      <w:pPr>
        <w:rPr>
          <w:lang w:val="bg-BG"/>
        </w:rPr>
      </w:pPr>
      <w:r w:rsidRPr="00981E29">
        <w:t xml:space="preserve">Problems for exercises and homework for the </w:t>
      </w:r>
      <w:hyperlink r:id="rId8" w:history="1">
        <w:r w:rsidRPr="00981E29">
          <w:rPr>
            <w:rStyle w:val="Hyperlink"/>
          </w:rPr>
          <w:t>"</w:t>
        </w:r>
        <w:r w:rsidRPr="00981E29">
          <w:rPr>
            <w:rStyle w:val="Hyperlink"/>
            <w:noProof/>
          </w:rPr>
          <w:t xml:space="preserve">HTML </w:t>
        </w:r>
        <w:r w:rsidRPr="00981E29">
          <w:rPr>
            <w:rStyle w:val="Hyperlink"/>
          </w:rPr>
          <w:t xml:space="preserve">and </w:t>
        </w:r>
        <w:r w:rsidRPr="00981E29">
          <w:rPr>
            <w:rStyle w:val="Hyperlink"/>
            <w:noProof/>
          </w:rPr>
          <w:t>CSS</w:t>
        </w:r>
        <w:r w:rsidRPr="00981E29">
          <w:rPr>
            <w:rStyle w:val="Hyperlink"/>
          </w:rPr>
          <w:t xml:space="preserve">" course @ </w:t>
        </w:r>
        <w:r w:rsidRPr="00981E29">
          <w:rPr>
            <w:rStyle w:val="Hyperlink"/>
            <w:noProof/>
          </w:rPr>
          <w:t>SoftUni</w:t>
        </w:r>
      </w:hyperlink>
      <w:r w:rsidRPr="00981E29">
        <w:t xml:space="preserve">. Submit your solutions in the </w:t>
      </w:r>
      <w:r w:rsidRPr="00981E29">
        <w:rPr>
          <w:noProof/>
        </w:rPr>
        <w:t xml:space="preserve">SoftUni </w:t>
      </w:r>
      <w:r w:rsidRPr="00981E29">
        <w:t xml:space="preserve">Judge system at </w:t>
      </w:r>
      <w:hyperlink r:id="rId9" w:history="1">
        <w:r w:rsidR="00CE75C6" w:rsidRPr="00CE75C6">
          <w:rPr>
            <w:rStyle w:val="Hyperlink"/>
          </w:rPr>
          <w:t>https://judge.softuni.org/Contests/3333/CSS-Box-Model</w:t>
        </w:r>
      </w:hyperlink>
      <w:r w:rsidRPr="00981E29">
        <w:t>.</w:t>
      </w:r>
    </w:p>
    <w:p w14:paraId="31451988" w14:textId="77777777" w:rsidR="00805B9E" w:rsidRPr="007A59BE" w:rsidRDefault="00805B9E" w:rsidP="00805B9E">
      <w:pPr>
        <w:pStyle w:val="Heading2"/>
        <w:rPr>
          <w:lang w:val="bg-BG"/>
        </w:rPr>
      </w:pPr>
      <w:r w:rsidRPr="007A59BE">
        <w:t>Box Model Container</w:t>
      </w:r>
    </w:p>
    <w:p w14:paraId="42F141DC" w14:textId="77777777" w:rsidR="00805B9E" w:rsidRPr="007A59BE" w:rsidRDefault="00805B9E" w:rsidP="00805B9E">
      <w:pPr>
        <w:rPr>
          <w:lang w:val="bg-BG"/>
        </w:rPr>
      </w:pPr>
      <w:r w:rsidRPr="007A59BE">
        <w:t>Create a web page like the following:</w:t>
      </w:r>
    </w:p>
    <w:p w14:paraId="3C786B64" w14:textId="77777777" w:rsidR="00805B9E" w:rsidRPr="007A59BE" w:rsidRDefault="00805B9E" w:rsidP="00805B9E">
      <w:pPr>
        <w:rPr>
          <w:lang w:val="bg-BG"/>
        </w:rPr>
      </w:pPr>
      <w:r w:rsidRPr="007A59BE">
        <w:rPr>
          <w:noProof/>
          <w:lang w:val="bg-BG"/>
        </w:rPr>
        <w:t xml:space="preserve"> </w:t>
      </w:r>
      <w:r w:rsidRPr="007A59BE">
        <w:rPr>
          <w:noProof/>
        </w:rPr>
        <w:drawing>
          <wp:inline distT="0" distB="0" distL="0" distR="0" wp14:anchorId="5ACA9104" wp14:editId="282A3A12">
            <wp:extent cx="3709062" cy="2162322"/>
            <wp:effectExtent l="19050" t="19050" r="24765" b="2857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1211"/>
                    <a:stretch/>
                  </pic:blipFill>
                  <pic:spPr bwMode="auto">
                    <a:xfrm>
                      <a:off x="0" y="0"/>
                      <a:ext cx="3718787" cy="216799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BCA654" w14:textId="77777777" w:rsidR="00805B9E" w:rsidRPr="007A59BE" w:rsidRDefault="00805B9E" w:rsidP="00805B9E">
      <w:pPr>
        <w:pStyle w:val="Heading3"/>
        <w:rPr>
          <w:lang w:val="bg-BG"/>
        </w:rPr>
      </w:pPr>
      <w:r w:rsidRPr="007A59BE">
        <w:t>Constraints</w:t>
      </w:r>
    </w:p>
    <w:p w14:paraId="4A45DDE6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755EA448" w14:textId="77777777" w:rsidR="00805B9E" w:rsidRPr="007A59BE" w:rsidRDefault="00805B9E" w:rsidP="00805B9E">
      <w:pPr>
        <w:pStyle w:val="ListParagraph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4AD1554B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lightslategray</w:t>
      </w:r>
    </w:p>
    <w:p w14:paraId="5BC1F0E4" w14:textId="77777777" w:rsidR="00805B9E" w:rsidRPr="007A59BE" w:rsidRDefault="00805B9E" w:rsidP="00805B9E">
      <w:pPr>
        <w:pStyle w:val="ListParagraph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3A434214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Width: </w:t>
      </w:r>
      <w:r w:rsidRPr="007A59BE">
        <w:rPr>
          <w:rStyle w:val="CodeChar"/>
          <w:rFonts w:asciiTheme="minorHAnsi" w:hAnsiTheme="minorHAnsi"/>
        </w:rPr>
        <w:t>300px</w:t>
      </w:r>
    </w:p>
    <w:p w14:paraId="414ADEA5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Paddings: </w:t>
      </w:r>
      <w:r w:rsidRPr="007A59BE">
        <w:rPr>
          <w:rStyle w:val="CodeChar"/>
          <w:rFonts w:asciiTheme="minorHAnsi" w:hAnsiTheme="minorHAnsi"/>
        </w:rPr>
        <w:t>20px</w:t>
      </w:r>
    </w:p>
    <w:p w14:paraId="704C3090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rPr>
          <w:b/>
          <w:noProof/>
        </w:rPr>
        <w:t>Auto</w:t>
      </w:r>
      <w:r w:rsidRPr="007A59BE">
        <w:t xml:space="preserve"> margins </w:t>
      </w:r>
    </w:p>
    <w:p w14:paraId="35EFEF3C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#0F4069</w:t>
      </w:r>
    </w:p>
    <w:p w14:paraId="50B9B26E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ext color: </w:t>
      </w:r>
      <w:r w:rsidRPr="007A59BE">
        <w:rPr>
          <w:b/>
          <w:noProof/>
        </w:rPr>
        <w:t>whitesmoke</w:t>
      </w:r>
    </w:p>
    <w:p w14:paraId="7EFEF36F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7A59BE">
        <w:rPr>
          <w:rStyle w:val="CodeChar"/>
          <w:rFonts w:asciiTheme="minorHAnsi" w:hAnsiTheme="minorHAnsi"/>
          <w:noProof w:val="0"/>
        </w:rPr>
        <w:t>2px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7A59BE">
        <w:rPr>
          <w:rStyle w:val="CodeChar"/>
          <w:rFonts w:asciiTheme="minorHAnsi" w:hAnsiTheme="minorHAnsi"/>
          <w:noProof w:val="0"/>
        </w:rPr>
        <w:t>#e6eaef</w:t>
      </w:r>
    </w:p>
    <w:p w14:paraId="15CDE27C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t xml:space="preserve">Top left and bottom right border radius: </w:t>
      </w:r>
      <w:r w:rsidRPr="007A59BE">
        <w:rPr>
          <w:b/>
        </w:rPr>
        <w:t>15px</w:t>
      </w:r>
    </w:p>
    <w:p w14:paraId="16767DF3" w14:textId="3EB47D48" w:rsidR="00805B9E" w:rsidRPr="005E1B85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t xml:space="preserve">Top right and bottom left border radius: </w:t>
      </w:r>
      <w:r w:rsidRPr="007A59BE">
        <w:rPr>
          <w:b/>
        </w:rPr>
        <w:t>50px</w:t>
      </w:r>
    </w:p>
    <w:p w14:paraId="2D371876" w14:textId="54A454C7" w:rsid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3F55488F" w14:textId="45CD7E40" w:rsid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77713117" w14:textId="4C75495F" w:rsid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A8CB1D4" w14:textId="128EF693" w:rsid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1960FBD" w14:textId="44E69130" w:rsid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5C5CBBDF" w14:textId="6CA04741" w:rsid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5BDA825F" w14:textId="77777777" w:rsidR="005E1B85" w:rsidRP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5B48618C" w14:textId="77777777" w:rsidR="00805B9E" w:rsidRPr="0009677E" w:rsidRDefault="00805B9E" w:rsidP="00805B9E">
      <w:pPr>
        <w:pStyle w:val="Heading2"/>
        <w:rPr>
          <w:lang w:val="bg-BG"/>
        </w:rPr>
      </w:pPr>
      <w:r w:rsidRPr="0009677E">
        <w:lastRenderedPageBreak/>
        <w:t>Scrolling Article</w:t>
      </w:r>
    </w:p>
    <w:p w14:paraId="02D312FA" w14:textId="77777777" w:rsidR="00805B9E" w:rsidRPr="0009677E" w:rsidRDefault="00805B9E" w:rsidP="00805B9E">
      <w:pPr>
        <w:rPr>
          <w:lang w:val="bg-BG"/>
        </w:rPr>
      </w:pPr>
      <w:r w:rsidRPr="0009677E">
        <w:t>Create a web page like the following:</w:t>
      </w:r>
    </w:p>
    <w:p w14:paraId="768BAF7F" w14:textId="77777777" w:rsidR="00805B9E" w:rsidRPr="0009677E" w:rsidRDefault="00805B9E" w:rsidP="00805B9E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1632DB9E" wp14:editId="38200155">
            <wp:extent cx="6335033" cy="3108325"/>
            <wp:effectExtent l="19050" t="19050" r="27940" b="15875"/>
            <wp:docPr id="26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339856" cy="311069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7D8A18F" w14:textId="77777777" w:rsidR="00805B9E" w:rsidRPr="0009677E" w:rsidRDefault="00805B9E" w:rsidP="00805B9E">
      <w:pPr>
        <w:pStyle w:val="Heading3"/>
        <w:rPr>
          <w:lang w:val="bg-BG"/>
        </w:rPr>
      </w:pPr>
      <w:r w:rsidRPr="0009677E">
        <w:t>Constraints</w:t>
      </w:r>
    </w:p>
    <w:p w14:paraId="7CBAD69E" w14:textId="77777777" w:rsidR="00805B9E" w:rsidRPr="0009677E" w:rsidRDefault="00805B9E" w:rsidP="00805B9E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section&gt;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article&gt;</w:t>
      </w:r>
      <w:r w:rsidRPr="0009677E">
        <w:rPr>
          <w:noProof/>
        </w:rPr>
        <w:t xml:space="preserve"> </w:t>
      </w:r>
      <w:r w:rsidRPr="0009677E">
        <w:t xml:space="preserve">which has </w:t>
      </w:r>
      <w:r w:rsidRPr="0009677E">
        <w:rPr>
          <w:rStyle w:val="CodeChar"/>
        </w:rPr>
        <w:t>&lt;h2&gt;</w:t>
      </w:r>
      <w:r w:rsidRPr="0009677E">
        <w:t xml:space="preserve">, </w:t>
      </w:r>
      <w:r w:rsidRPr="0009677E">
        <w:rPr>
          <w:rStyle w:val="CodeChar"/>
        </w:rPr>
        <w:t>&lt;h3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26C86C47" w14:textId="77777777" w:rsidR="00805B9E" w:rsidRPr="0009677E" w:rsidRDefault="00805B9E" w:rsidP="00805B9E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71EEA373" w14:textId="77777777" w:rsidR="00805B9E" w:rsidRPr="0009677E" w:rsidRDefault="00805B9E" w:rsidP="00805B9E">
      <w:pPr>
        <w:pStyle w:val="ListParagraph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article&gt;</w:t>
      </w:r>
      <w:r w:rsidRPr="0009677E">
        <w:t>:</w:t>
      </w:r>
    </w:p>
    <w:p w14:paraId="6B0173CD" w14:textId="77777777" w:rsidR="00805B9E" w:rsidRPr="0009677E" w:rsidRDefault="00805B9E" w:rsidP="00805B9E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t xml:space="preserve">Width: </w:t>
      </w:r>
      <w:r w:rsidRPr="0009677E">
        <w:rPr>
          <w:b/>
          <w:noProof/>
        </w:rPr>
        <w:t>500px</w:t>
      </w:r>
    </w:p>
    <w:p w14:paraId="31C47795" w14:textId="77777777" w:rsidR="00805B9E" w:rsidRPr="0009677E" w:rsidRDefault="00805B9E" w:rsidP="00805B9E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t xml:space="preserve">Height: </w:t>
      </w:r>
      <w:r w:rsidRPr="0009677E">
        <w:rPr>
          <w:b/>
          <w:noProof/>
        </w:rPr>
        <w:t>200px</w:t>
      </w:r>
    </w:p>
    <w:p w14:paraId="592C6F8F" w14:textId="77777777" w:rsidR="00805B9E" w:rsidRPr="0009677E" w:rsidRDefault="00805B9E" w:rsidP="00805B9E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t xml:space="preserve">Background color: </w:t>
      </w:r>
      <w:r w:rsidRPr="0009677E">
        <w:rPr>
          <w:b/>
          <w:noProof/>
        </w:rPr>
        <w:t>lightgray</w:t>
      </w:r>
    </w:p>
    <w:p w14:paraId="18C0B863" w14:textId="77777777" w:rsidR="00805B9E" w:rsidRPr="0009677E" w:rsidRDefault="00805B9E" w:rsidP="00805B9E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t xml:space="preserve">Paddings: </w:t>
      </w:r>
      <w:r w:rsidRPr="0009677E">
        <w:rPr>
          <w:b/>
          <w:noProof/>
        </w:rPr>
        <w:t>10px</w:t>
      </w:r>
    </w:p>
    <w:p w14:paraId="346E75F9" w14:textId="77777777" w:rsidR="00805B9E" w:rsidRPr="0009677E" w:rsidRDefault="00805B9E" w:rsidP="00805B9E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rPr>
          <w:b/>
          <w:noProof/>
        </w:rPr>
        <w:t>Auto</w:t>
      </w:r>
      <w:r w:rsidRPr="0009677E">
        <w:t xml:space="preserve"> overflow</w:t>
      </w:r>
    </w:p>
    <w:p w14:paraId="0CB09A4A" w14:textId="77777777" w:rsidR="00805B9E" w:rsidRPr="0009677E" w:rsidRDefault="00805B9E" w:rsidP="00805B9E">
      <w:pPr>
        <w:pStyle w:val="ListParagraph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2&gt;</w:t>
      </w:r>
      <w:r w:rsidRPr="0009677E">
        <w:t>:</w:t>
      </w:r>
    </w:p>
    <w:p w14:paraId="6E1BD1A3" w14:textId="77777777" w:rsidR="00805B9E" w:rsidRPr="0009677E" w:rsidRDefault="00805B9E" w:rsidP="00805B9E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t xml:space="preserve">All characters to be </w:t>
      </w:r>
      <w:r w:rsidRPr="0009677E">
        <w:rPr>
          <w:b/>
          <w:noProof/>
        </w:rPr>
        <w:t>UPPERCASE</w:t>
      </w:r>
    </w:p>
    <w:p w14:paraId="3C46425E" w14:textId="77777777" w:rsidR="00805B9E" w:rsidRPr="0009677E" w:rsidRDefault="00805B9E" w:rsidP="00805B9E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r w:rsidRPr="0009677E">
        <w:rPr>
          <w:b/>
        </w:rPr>
        <w:t>center</w:t>
      </w:r>
    </w:p>
    <w:p w14:paraId="6E6CD634" w14:textId="77777777" w:rsidR="00805B9E" w:rsidRPr="0009677E" w:rsidRDefault="00805B9E" w:rsidP="00805B9E">
      <w:pPr>
        <w:pStyle w:val="ListParagraph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3&gt;</w:t>
      </w:r>
      <w:r w:rsidRPr="0009677E">
        <w:t>:</w:t>
      </w:r>
    </w:p>
    <w:p w14:paraId="606282B9" w14:textId="77777777" w:rsidR="00805B9E" w:rsidRPr="0009677E" w:rsidRDefault="00805B9E" w:rsidP="00805B9E">
      <w:pPr>
        <w:pStyle w:val="ListParagraph"/>
        <w:numPr>
          <w:ilvl w:val="1"/>
          <w:numId w:val="46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r w:rsidRPr="0009677E">
        <w:rPr>
          <w:b/>
        </w:rPr>
        <w:t>center</w:t>
      </w:r>
    </w:p>
    <w:p w14:paraId="3E3DDA89" w14:textId="77777777" w:rsidR="00805B9E" w:rsidRPr="0009677E" w:rsidRDefault="00805B9E" w:rsidP="00805B9E">
      <w:pPr>
        <w:pStyle w:val="ListParagraph"/>
        <w:numPr>
          <w:ilvl w:val="0"/>
          <w:numId w:val="46"/>
        </w:numPr>
        <w:rPr>
          <w:lang w:val="bg-BG"/>
        </w:rPr>
      </w:pPr>
      <w:r w:rsidRPr="0009677E">
        <w:rPr>
          <w:rStyle w:val="CodeChar"/>
        </w:rPr>
        <w:t>&lt;p&gt;</w:t>
      </w:r>
      <w:r w:rsidRPr="0009677E">
        <w:t>:</w:t>
      </w:r>
    </w:p>
    <w:p w14:paraId="65F57FC0" w14:textId="05FC9D50" w:rsidR="00805B9E" w:rsidRPr="000F1EC6" w:rsidRDefault="00805B9E" w:rsidP="00805B9E">
      <w:pPr>
        <w:pStyle w:val="ListParagraph"/>
        <w:numPr>
          <w:ilvl w:val="1"/>
          <w:numId w:val="4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Indent text in the first line </w:t>
      </w:r>
      <w:r w:rsidRPr="0009677E">
        <w:rPr>
          <w:rStyle w:val="CodeChar"/>
          <w:rFonts w:asciiTheme="minorHAnsi" w:hAnsiTheme="minorHAnsi"/>
          <w:noProof w:val="0"/>
        </w:rPr>
        <w:t>30px</w:t>
      </w:r>
    </w:p>
    <w:p w14:paraId="472BBC03" w14:textId="66CFAC39" w:rsidR="000F1EC6" w:rsidRDefault="000F1EC6" w:rsidP="000F1EC6">
      <w:pPr>
        <w:rPr>
          <w:lang w:val="bg-BG"/>
        </w:rPr>
      </w:pPr>
    </w:p>
    <w:p w14:paraId="480EF4ED" w14:textId="00D7095C" w:rsidR="000F1EC6" w:rsidRDefault="000F1EC6" w:rsidP="000F1EC6">
      <w:pPr>
        <w:rPr>
          <w:lang w:val="bg-BG"/>
        </w:rPr>
      </w:pPr>
    </w:p>
    <w:p w14:paraId="548EB90E" w14:textId="025E357E" w:rsidR="000F1EC6" w:rsidRDefault="000F1EC6" w:rsidP="000F1EC6">
      <w:pPr>
        <w:rPr>
          <w:lang w:val="bg-BG"/>
        </w:rPr>
      </w:pPr>
    </w:p>
    <w:p w14:paraId="7336D4D3" w14:textId="198F8962" w:rsidR="000F1EC6" w:rsidRDefault="000F1EC6" w:rsidP="000F1EC6">
      <w:pPr>
        <w:rPr>
          <w:lang w:val="bg-BG"/>
        </w:rPr>
      </w:pPr>
    </w:p>
    <w:p w14:paraId="32964035" w14:textId="4929EF4B" w:rsidR="000F1EC6" w:rsidRDefault="000F1EC6" w:rsidP="000F1EC6">
      <w:pPr>
        <w:rPr>
          <w:lang w:val="bg-BG"/>
        </w:rPr>
      </w:pPr>
    </w:p>
    <w:p w14:paraId="68CDF95E" w14:textId="40E48548" w:rsidR="000F1EC6" w:rsidRDefault="000F1EC6" w:rsidP="000F1EC6">
      <w:pPr>
        <w:rPr>
          <w:lang w:val="bg-BG"/>
        </w:rPr>
      </w:pPr>
    </w:p>
    <w:p w14:paraId="2F8AE3EF" w14:textId="77777777" w:rsidR="000F1EC6" w:rsidRPr="000F1EC6" w:rsidRDefault="000F1EC6" w:rsidP="000F1EC6">
      <w:pPr>
        <w:rPr>
          <w:lang w:val="bg-BG"/>
        </w:rPr>
      </w:pPr>
    </w:p>
    <w:p w14:paraId="13117D41" w14:textId="77777777" w:rsidR="000F1EC6" w:rsidRPr="0009677E" w:rsidRDefault="000F1EC6" w:rsidP="000F1EC6">
      <w:pPr>
        <w:pStyle w:val="Heading2"/>
        <w:rPr>
          <w:lang w:val="bg-BG"/>
        </w:rPr>
      </w:pPr>
      <w:r w:rsidRPr="0009677E">
        <w:lastRenderedPageBreak/>
        <w:t>Brazil Coffee</w:t>
      </w:r>
    </w:p>
    <w:p w14:paraId="20FEDA3E" w14:textId="77777777" w:rsidR="000F1EC6" w:rsidRPr="0009677E" w:rsidRDefault="000F1EC6" w:rsidP="000F1EC6">
      <w:pPr>
        <w:rPr>
          <w:lang w:val="bg-BG"/>
        </w:rPr>
      </w:pPr>
      <w:r w:rsidRPr="0009677E">
        <w:t>Create a web page like the following:</w:t>
      </w:r>
    </w:p>
    <w:p w14:paraId="6C0735C4" w14:textId="77777777" w:rsidR="000F1EC6" w:rsidRPr="0009677E" w:rsidRDefault="000F1EC6" w:rsidP="000F1EC6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34714AE6" wp14:editId="795330B1">
            <wp:extent cx="3897630" cy="4915384"/>
            <wp:effectExtent l="19050" t="19050" r="26670" b="19050"/>
            <wp:docPr id="10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19306" cy="494272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BA697B6" w14:textId="77777777" w:rsidR="000F1EC6" w:rsidRPr="0009677E" w:rsidRDefault="000F1EC6" w:rsidP="000F1EC6">
      <w:pPr>
        <w:pStyle w:val="Heading3"/>
        <w:rPr>
          <w:lang w:val="bg-BG"/>
        </w:rPr>
      </w:pPr>
      <w:r w:rsidRPr="0009677E">
        <w:t>Constraints</w:t>
      </w:r>
    </w:p>
    <w:p w14:paraId="71171687" w14:textId="77777777" w:rsidR="000F1EC6" w:rsidRPr="0009677E" w:rsidRDefault="000F1EC6" w:rsidP="000F1EC6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section&gt;</w:t>
      </w:r>
      <w:r w:rsidRPr="0009677E">
        <w:rPr>
          <w:noProof/>
        </w:rPr>
        <w:t xml:space="preserve"> </w:t>
      </w:r>
      <w:r w:rsidRPr="0009677E">
        <w:t xml:space="preserve">which has </w:t>
      </w:r>
      <w:r w:rsidRPr="0009677E">
        <w:rPr>
          <w:rStyle w:val="CodeChar"/>
        </w:rPr>
        <w:t>&lt;img&gt;</w:t>
      </w:r>
      <w:r w:rsidRPr="0009677E">
        <w:t xml:space="preserve">, </w:t>
      </w:r>
      <w:r w:rsidRPr="0009677E">
        <w:rPr>
          <w:rStyle w:val="CodeChar"/>
        </w:rPr>
        <w:t>&lt;h2&gt;</w:t>
      </w:r>
      <w:r w:rsidRPr="0009677E">
        <w:t xml:space="preserve">, </w:t>
      </w:r>
      <w:r w:rsidRPr="0009677E">
        <w:rPr>
          <w:rStyle w:val="CodeChar"/>
        </w:rPr>
        <w:t>&lt;div&gt;</w:t>
      </w:r>
      <w:r w:rsidRPr="0009677E">
        <w:t xml:space="preserve">, </w:t>
      </w:r>
      <w:r w:rsidRPr="0009677E">
        <w:rPr>
          <w:rStyle w:val="CodeChar"/>
        </w:rPr>
        <w:t>&lt;button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1DC82B29" w14:textId="77777777" w:rsidR="000F1EC6" w:rsidRPr="0009677E" w:rsidRDefault="000F1EC6" w:rsidP="000F1EC6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232C8FF3" w14:textId="77777777" w:rsidR="000F1EC6" w:rsidRPr="0009677E" w:rsidRDefault="000F1EC6" w:rsidP="000F1EC6">
      <w:pPr>
        <w:pStyle w:val="ListParagraph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section&gt;</w:t>
      </w:r>
      <w:r w:rsidRPr="0009677E">
        <w:t>:</w:t>
      </w:r>
    </w:p>
    <w:p w14:paraId="7F9B1EC3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>Solid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09677E">
        <w:rPr>
          <w:rStyle w:val="CodeChar"/>
          <w:rFonts w:asciiTheme="minorHAnsi" w:hAnsiTheme="minorHAnsi"/>
          <w:noProof w:val="0"/>
        </w:rPr>
        <w:t>8px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09677E">
        <w:rPr>
          <w:rStyle w:val="CodeChar"/>
          <w:rFonts w:asciiTheme="minorHAnsi" w:hAnsiTheme="minorHAnsi"/>
          <w:noProof w:val="0"/>
        </w:rPr>
        <w:t>#e6e6e6</w:t>
      </w:r>
    </w:p>
    <w:p w14:paraId="7CF81599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Paddings: </w:t>
      </w:r>
      <w:r w:rsidRPr="0009677E">
        <w:rPr>
          <w:b/>
        </w:rPr>
        <w:t>16px</w:t>
      </w:r>
    </w:p>
    <w:p w14:paraId="54618B09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Width: </w:t>
      </w:r>
      <w:r w:rsidRPr="0009677E">
        <w:rPr>
          <w:b/>
        </w:rPr>
        <w:t>451px</w:t>
      </w:r>
    </w:p>
    <w:p w14:paraId="3D1FCD3C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Height: </w:t>
      </w:r>
      <w:r w:rsidRPr="0009677E">
        <w:rPr>
          <w:b/>
        </w:rPr>
        <w:t>540px</w:t>
      </w:r>
    </w:p>
    <w:p w14:paraId="08113F08" w14:textId="77777777" w:rsidR="000F1EC6" w:rsidRPr="0009677E" w:rsidRDefault="000F1EC6" w:rsidP="000F1EC6">
      <w:pPr>
        <w:pStyle w:val="ListParagraph"/>
        <w:numPr>
          <w:ilvl w:val="0"/>
          <w:numId w:val="47"/>
        </w:numPr>
        <w:rPr>
          <w:lang w:val="bg-BG"/>
        </w:rPr>
      </w:pPr>
      <w:r w:rsidRPr="0009677E">
        <w:rPr>
          <w:rStyle w:val="CodeChar"/>
        </w:rPr>
        <w:t>&lt;h2&gt;</w:t>
      </w:r>
      <w:r w:rsidRPr="0009677E">
        <w:t>:</w:t>
      </w:r>
    </w:p>
    <w:p w14:paraId="18ABCD48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Font: </w:t>
      </w:r>
      <w:r w:rsidRPr="0009677E">
        <w:rPr>
          <w:b/>
        </w:rPr>
        <w:t>Merriweather</w:t>
      </w:r>
    </w:p>
    <w:p w14:paraId="11EEFF8D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erif</w:t>
      </w:r>
    </w:p>
    <w:p w14:paraId="18CE8723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700</w:t>
      </w:r>
    </w:p>
    <w:p w14:paraId="4623050F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&amp; </w:t>
      </w:r>
      <w:r w:rsidRPr="0009677E">
        <w:rPr>
          <w:rStyle w:val="CodeChar"/>
          <w:rFonts w:asciiTheme="minorHAnsi" w:hAnsiTheme="minorHAnsi"/>
        </w:rPr>
        <w:t>bottom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margin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</w:rPr>
        <w:t>1.2rem</w:t>
      </w:r>
    </w:p>
    <w:p w14:paraId="4885E4E5" w14:textId="4E7F7147" w:rsidR="000F1EC6" w:rsidRPr="002C6203" w:rsidRDefault="000F1EC6" w:rsidP="000F1EC6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Left</w:t>
      </w:r>
      <w:r w:rsidRPr="0009677E">
        <w:t xml:space="preserve"> </w:t>
      </w:r>
      <w:r w:rsidRPr="0009677E">
        <w:rPr>
          <w:noProof/>
        </w:rPr>
        <w:t xml:space="preserve">&amp; </w:t>
      </w:r>
      <w:r w:rsidRPr="0009677E">
        <w:rPr>
          <w:b/>
          <w:noProof/>
        </w:rPr>
        <w:t>right</w:t>
      </w:r>
      <w:r w:rsidRPr="0009677E">
        <w:rPr>
          <w:b/>
          <w:bCs/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margin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</w:rPr>
        <w:t>0</w:t>
      </w:r>
    </w:p>
    <w:p w14:paraId="0A299FEA" w14:textId="6459A234" w:rsidR="002C6203" w:rsidRPr="0009677E" w:rsidRDefault="002C6203" w:rsidP="000F1EC6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2C6203">
        <w:rPr>
          <w:rStyle w:val="CodeChar"/>
          <w:rFonts w:asciiTheme="minorHAnsi" w:hAnsiTheme="minorHAnsi"/>
          <w:b w:val="0"/>
          <w:bCs/>
        </w:rPr>
        <w:t>Color:</w:t>
      </w:r>
      <w:r>
        <w:rPr>
          <w:rStyle w:val="CodeChar"/>
          <w:rFonts w:asciiTheme="minorHAnsi" w:hAnsiTheme="minorHAnsi"/>
        </w:rPr>
        <w:t xml:space="preserve"> rgb(51, 51, 51)</w:t>
      </w:r>
    </w:p>
    <w:p w14:paraId="53AAF3DE" w14:textId="77777777" w:rsidR="000F1EC6" w:rsidRPr="0009677E" w:rsidRDefault="000F1EC6" w:rsidP="000F1EC6">
      <w:pPr>
        <w:pStyle w:val="ListParagraph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div&gt;</w:t>
      </w:r>
      <w:r w:rsidRPr="0009677E">
        <w:t>:</w:t>
      </w:r>
    </w:p>
    <w:p w14:paraId="605A5AD9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600</w:t>
      </w:r>
    </w:p>
    <w:p w14:paraId="055C1073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lastRenderedPageBreak/>
        <w:t xml:space="preserve">Font size: </w:t>
      </w:r>
      <w:r w:rsidRPr="0009677E">
        <w:rPr>
          <w:b/>
        </w:rPr>
        <w:t>20px</w:t>
      </w:r>
    </w:p>
    <w:p w14:paraId="37EFC88C" w14:textId="77777777" w:rsidR="000F1EC6" w:rsidRPr="0009677E" w:rsidRDefault="000F1EC6" w:rsidP="000F1EC6">
      <w:pPr>
        <w:pStyle w:val="ListParagraph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utton&gt;</w:t>
      </w:r>
      <w:r w:rsidRPr="0009677E">
        <w:t>:</w:t>
      </w:r>
    </w:p>
    <w:p w14:paraId="04ED6241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Width: </w:t>
      </w:r>
      <w:r w:rsidRPr="0009677E">
        <w:rPr>
          <w:b/>
        </w:rPr>
        <w:t>250px</w:t>
      </w:r>
    </w:p>
    <w:p w14:paraId="21DEFE5A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proofErr w:type="gramStart"/>
      <w:r w:rsidRPr="0009677E">
        <w:t>Font :</w:t>
      </w:r>
      <w:proofErr w:type="gramEnd"/>
      <w:r w:rsidRPr="0009677E">
        <w:t xml:space="preserve"> </w:t>
      </w:r>
      <w:r w:rsidRPr="0009677E">
        <w:rPr>
          <w:b/>
        </w:rPr>
        <w:t>Work Sans</w:t>
      </w:r>
    </w:p>
    <w:p w14:paraId="02D09904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178AEB86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600</w:t>
      </w:r>
    </w:p>
    <w:p w14:paraId="477A2895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8px</w:t>
      </w:r>
    </w:p>
    <w:p w14:paraId="3473AFC0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Border radius: </w:t>
      </w:r>
      <w:r w:rsidRPr="0009677E">
        <w:rPr>
          <w:b/>
        </w:rPr>
        <w:t>4px</w:t>
      </w:r>
    </w:p>
    <w:p w14:paraId="552A2780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>Background color: #</w:t>
      </w:r>
      <w:r w:rsidRPr="0009677E">
        <w:rPr>
          <w:b/>
        </w:rPr>
        <w:t>d5384d</w:t>
      </w:r>
    </w:p>
    <w:p w14:paraId="4D3A2FAB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>Text color</w:t>
      </w:r>
      <w:r w:rsidRPr="0009677E">
        <w:rPr>
          <w:noProof/>
        </w:rPr>
        <w:t xml:space="preserve">: </w:t>
      </w:r>
      <w:r w:rsidRPr="0009677E">
        <w:rPr>
          <w:b/>
          <w:noProof/>
        </w:rPr>
        <w:t>#fff</w:t>
      </w:r>
    </w:p>
    <w:p w14:paraId="4C43889D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Letter spacing: </w:t>
      </w:r>
      <w:r w:rsidRPr="0009677E">
        <w:rPr>
          <w:b/>
        </w:rPr>
        <w:t>1px</w:t>
      </w:r>
    </w:p>
    <w:p w14:paraId="55DCD28A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r w:rsidRPr="0009677E">
        <w:rPr>
          <w:b/>
        </w:rPr>
        <w:t>center</w:t>
      </w:r>
    </w:p>
    <w:p w14:paraId="1385DA5E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&amp; </w:t>
      </w:r>
      <w:r w:rsidRPr="0009677E">
        <w:rPr>
          <w:rStyle w:val="CodeChar"/>
          <w:rFonts w:asciiTheme="minorHAnsi" w:hAnsiTheme="minorHAnsi"/>
        </w:rPr>
        <w:t>bottom</w:t>
      </w:r>
      <w:r w:rsidRPr="0009677E">
        <w:rPr>
          <w:noProof/>
        </w:rPr>
        <w:t xml:space="preserve"> </w:t>
      </w:r>
      <w:r w:rsidRPr="0009677E">
        <w:t>padding</w:t>
      </w:r>
      <w:r w:rsidRPr="0009677E">
        <w:rPr>
          <w:rStyle w:val="CodeChar"/>
          <w:rFonts w:asciiTheme="minorHAnsi" w:hAnsiTheme="minorHAnsi"/>
        </w:rPr>
        <w:t xml:space="preserve"> 8px</w:t>
      </w:r>
    </w:p>
    <w:p w14:paraId="111700A6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Left</w:t>
      </w:r>
      <w:r w:rsidRPr="0009677E">
        <w:t xml:space="preserve"> </w:t>
      </w:r>
      <w:r w:rsidRPr="0009677E">
        <w:rPr>
          <w:noProof/>
        </w:rPr>
        <w:t xml:space="preserve">&amp; </w:t>
      </w:r>
      <w:r w:rsidRPr="0009677E">
        <w:rPr>
          <w:b/>
          <w:noProof/>
        </w:rPr>
        <w:t>right</w:t>
      </w:r>
      <w:r w:rsidRPr="0009677E">
        <w:rPr>
          <w:b/>
          <w:bCs/>
          <w:noProof/>
        </w:rPr>
        <w:t xml:space="preserve"> </w:t>
      </w:r>
      <w:r w:rsidRPr="0009677E">
        <w:t>padding</w:t>
      </w:r>
      <w:r w:rsidRPr="0009677E">
        <w:rPr>
          <w:rStyle w:val="CodeChar"/>
          <w:rFonts w:asciiTheme="minorHAnsi" w:hAnsiTheme="minorHAnsi"/>
        </w:rPr>
        <w:t xml:space="preserve"> 16px</w:t>
      </w:r>
    </w:p>
    <w:p w14:paraId="3A809222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rPr>
          <w:noProof/>
        </w:rPr>
        <w:t xml:space="preserve">Top </w:t>
      </w:r>
      <w:r w:rsidRPr="0009677E">
        <w:t xml:space="preserve">margin: </w:t>
      </w:r>
      <w:r w:rsidRPr="0009677E">
        <w:rPr>
          <w:b/>
        </w:rPr>
        <w:t>20px</w:t>
      </w:r>
    </w:p>
    <w:p w14:paraId="7172F42C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Bottom margin: </w:t>
      </w:r>
      <w:r w:rsidRPr="0009677E">
        <w:rPr>
          <w:b/>
        </w:rPr>
        <w:t>20px</w:t>
      </w:r>
    </w:p>
    <w:p w14:paraId="620E234F" w14:textId="77777777" w:rsidR="000F1EC6" w:rsidRPr="0009677E" w:rsidRDefault="000F1EC6" w:rsidP="000F1EC6">
      <w:pPr>
        <w:pStyle w:val="ListParagraph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p&gt;</w:t>
      </w:r>
      <w:r w:rsidRPr="0009677E">
        <w:t>:</w:t>
      </w:r>
    </w:p>
    <w:p w14:paraId="536D7A1F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Fonts: </w:t>
      </w:r>
      <w:r w:rsidRPr="0009677E">
        <w:rPr>
          <w:b/>
        </w:rPr>
        <w:t>Georgia</w:t>
      </w:r>
      <w:r w:rsidRPr="0009677E">
        <w:t xml:space="preserve">, </w:t>
      </w:r>
      <w:r w:rsidRPr="0009677E">
        <w:rPr>
          <w:b/>
        </w:rPr>
        <w:t>Cambria</w:t>
      </w:r>
      <w:r w:rsidRPr="0009677E">
        <w:t xml:space="preserve">, </w:t>
      </w:r>
      <w:r w:rsidRPr="0009677E">
        <w:rPr>
          <w:b/>
        </w:rPr>
        <w:t>Times</w:t>
      </w:r>
      <w:r w:rsidRPr="0009677E">
        <w:t xml:space="preserve"> </w:t>
      </w:r>
      <w:r w:rsidRPr="0009677E">
        <w:rPr>
          <w:b/>
        </w:rPr>
        <w:t>New</w:t>
      </w:r>
      <w:r w:rsidRPr="0009677E">
        <w:t xml:space="preserve"> </w:t>
      </w:r>
      <w:r w:rsidRPr="0009677E">
        <w:rPr>
          <w:b/>
        </w:rPr>
        <w:t>Roman</w:t>
      </w:r>
      <w:r w:rsidRPr="0009677E">
        <w:t xml:space="preserve">, </w:t>
      </w:r>
      <w:r w:rsidRPr="0009677E">
        <w:rPr>
          <w:b/>
        </w:rPr>
        <w:t>Times</w:t>
      </w:r>
    </w:p>
    <w:p w14:paraId="29F2CABC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erif</w:t>
      </w:r>
    </w:p>
    <w:p w14:paraId="62584F1C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8px</w:t>
      </w:r>
    </w:p>
    <w:p w14:paraId="70DFC394" w14:textId="77777777" w:rsidR="000F1EC6" w:rsidRPr="0009677E" w:rsidRDefault="000F1EC6" w:rsidP="000F1EC6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 of the line: </w:t>
      </w:r>
      <w:r w:rsidRPr="0009677E">
        <w:rPr>
          <w:rStyle w:val="CodeChar"/>
          <w:rFonts w:asciiTheme="minorHAnsi" w:hAnsiTheme="minorHAnsi"/>
          <w:noProof w:val="0"/>
        </w:rPr>
        <w:t>30px</w:t>
      </w:r>
    </w:p>
    <w:p w14:paraId="7E8AF8A2" w14:textId="30726D8D" w:rsidR="000F1EC6" w:rsidRPr="00B36BA6" w:rsidRDefault="000F1EC6" w:rsidP="000F1EC6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noProof/>
        </w:rPr>
        <w:t xml:space="preserve">Top </w:t>
      </w:r>
      <w:r w:rsidRPr="0009677E">
        <w:t xml:space="preserve">margin: </w:t>
      </w:r>
      <w:r w:rsidRPr="0009677E">
        <w:rPr>
          <w:b/>
        </w:rPr>
        <w:t>0</w:t>
      </w:r>
    </w:p>
    <w:p w14:paraId="5A7D993E" w14:textId="77777777" w:rsidR="00805B9E" w:rsidRPr="007A59BE" w:rsidRDefault="00805B9E" w:rsidP="00805B9E">
      <w:pPr>
        <w:pStyle w:val="Heading2"/>
        <w:rPr>
          <w:lang w:val="bg-BG"/>
        </w:rPr>
      </w:pPr>
      <w:r w:rsidRPr="007A59BE">
        <w:t>Article</w:t>
      </w:r>
    </w:p>
    <w:p w14:paraId="1F6CBB50" w14:textId="77777777" w:rsidR="00805B9E" w:rsidRPr="007A59BE" w:rsidRDefault="00805B9E" w:rsidP="00805B9E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54BE4AA0" wp14:editId="2341C15B">
            <wp:extent cx="6626225" cy="2533650"/>
            <wp:effectExtent l="19050" t="19050" r="22225" b="1905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3365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95AB319" w14:textId="77777777" w:rsidR="00805B9E" w:rsidRPr="007A59BE" w:rsidRDefault="00805B9E" w:rsidP="00805B9E">
      <w:pPr>
        <w:pStyle w:val="Heading3"/>
        <w:rPr>
          <w:lang w:val="bg-BG"/>
        </w:rPr>
      </w:pPr>
      <w:r w:rsidRPr="007A59BE">
        <w:t>Constraints</w:t>
      </w:r>
    </w:p>
    <w:p w14:paraId="1795810E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5D84A7B0" w14:textId="77777777" w:rsidR="00805B9E" w:rsidRPr="007A59BE" w:rsidRDefault="00805B9E" w:rsidP="00805B9E">
      <w:pPr>
        <w:pStyle w:val="ListParagraph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main&gt;</w:t>
      </w:r>
      <w:r w:rsidRPr="007A59BE">
        <w:t>:</w:t>
      </w:r>
    </w:p>
    <w:p w14:paraId="4521EE38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lang w:val="bg-BG"/>
        </w:rPr>
      </w:pPr>
      <w:r w:rsidRPr="007A59BE">
        <w:t xml:space="preserve">Width: </w:t>
      </w:r>
      <w:r w:rsidRPr="007A59BE">
        <w:rPr>
          <w:b/>
        </w:rPr>
        <w:t>900px</w:t>
      </w:r>
    </w:p>
    <w:p w14:paraId="41BCA7AC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lang w:val="bg-BG"/>
        </w:rPr>
      </w:pPr>
      <w:r w:rsidRPr="007A59BE">
        <w:t xml:space="preserve">Height: </w:t>
      </w:r>
      <w:r w:rsidRPr="007A59BE">
        <w:rPr>
          <w:b/>
        </w:rPr>
        <w:t>140px</w:t>
      </w:r>
    </w:p>
    <w:p w14:paraId="7D793657" w14:textId="77777777" w:rsidR="00805B9E" w:rsidRPr="007A59BE" w:rsidRDefault="00805B9E" w:rsidP="00805B9E">
      <w:pPr>
        <w:pStyle w:val="ListParagraph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img&gt;</w:t>
      </w:r>
      <w:r w:rsidRPr="007A59BE">
        <w:t>:</w:t>
      </w:r>
    </w:p>
    <w:p w14:paraId="2E26A509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right</w:t>
      </w:r>
      <w:r w:rsidRPr="007A59BE">
        <w:t xml:space="preserve"> </w:t>
      </w:r>
      <w:r w:rsidRPr="007A59BE">
        <w:rPr>
          <w:rStyle w:val="CodeChar"/>
          <w:rFonts w:asciiTheme="minorHAnsi" w:hAnsiTheme="minorHAnsi"/>
          <w:bCs/>
          <w:noProof w:val="0"/>
        </w:rPr>
        <w:t>border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with size </w:t>
      </w:r>
      <w:r w:rsidRPr="007A59BE">
        <w:rPr>
          <w:rStyle w:val="CodeChar"/>
          <w:rFonts w:asciiTheme="minorHAnsi" w:hAnsiTheme="minorHAnsi"/>
          <w:noProof w:val="0"/>
        </w:rPr>
        <w:t xml:space="preserve">1px </w:t>
      </w:r>
      <w:r w:rsidRPr="007A59BE">
        <w:rPr>
          <w:rStyle w:val="CodeChar"/>
          <w:rFonts w:asciiTheme="minorHAnsi" w:hAnsiTheme="minorHAnsi"/>
          <w:b w:val="0"/>
          <w:noProof w:val="0"/>
        </w:rPr>
        <w:t>and color</w:t>
      </w:r>
      <w:r w:rsidRPr="007A59BE">
        <w:rPr>
          <w:rStyle w:val="CodeChar"/>
          <w:rFonts w:asciiTheme="minorHAnsi" w:hAnsiTheme="minorHAnsi"/>
          <w:noProof w:val="0"/>
        </w:rPr>
        <w:t xml:space="preserve"> </w:t>
      </w:r>
      <w:r w:rsidRPr="007A59BE">
        <w:rPr>
          <w:b/>
        </w:rPr>
        <w:t>#d1d1d1</w:t>
      </w:r>
    </w:p>
    <w:p w14:paraId="1B9626CF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lastRenderedPageBreak/>
        <w:t xml:space="preserve">Float the images on the </w:t>
      </w:r>
      <w:r w:rsidRPr="007A59BE">
        <w:rPr>
          <w:b/>
        </w:rPr>
        <w:t>left</w:t>
      </w:r>
    </w:p>
    <w:p w14:paraId="6A5B9330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t xml:space="preserve">Right margin: </w:t>
      </w:r>
      <w:r w:rsidRPr="007A59BE">
        <w:rPr>
          <w:b/>
        </w:rPr>
        <w:t>19px</w:t>
      </w:r>
    </w:p>
    <w:p w14:paraId="562A76EC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Right padding: </w:t>
      </w:r>
      <w:r w:rsidRPr="007A59BE">
        <w:rPr>
          <w:b/>
        </w:rPr>
        <w:t>19px</w:t>
      </w:r>
    </w:p>
    <w:p w14:paraId="36211773" w14:textId="77777777" w:rsidR="00805B9E" w:rsidRPr="007A59BE" w:rsidRDefault="00805B9E" w:rsidP="00805B9E">
      <w:pPr>
        <w:pStyle w:val="ListParagraph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2E8D56D8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20px</w:t>
      </w:r>
    </w:p>
    <w:p w14:paraId="7F495B8E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t xml:space="preserve">Height of the line: </w:t>
      </w:r>
      <w:r w:rsidRPr="007A59BE">
        <w:rPr>
          <w:rStyle w:val="CodeChar"/>
          <w:rFonts w:asciiTheme="minorHAnsi" w:hAnsiTheme="minorHAnsi"/>
          <w:noProof w:val="0"/>
        </w:rPr>
        <w:t>30px</w:t>
      </w:r>
    </w:p>
    <w:p w14:paraId="3C4A548A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ext color: </w:t>
      </w:r>
      <w:r w:rsidRPr="007A59BE">
        <w:rPr>
          <w:rStyle w:val="CodeChar"/>
          <w:rFonts w:asciiTheme="minorHAnsi" w:hAnsiTheme="minorHAnsi"/>
          <w:noProof w:val="0"/>
        </w:rPr>
        <w:t>#2e2e2e</w:t>
      </w:r>
    </w:p>
    <w:p w14:paraId="0A9A1903" w14:textId="77777777" w:rsidR="00805B9E" w:rsidRPr="007A59BE" w:rsidRDefault="00805B9E" w:rsidP="00805B9E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ext </w:t>
      </w:r>
      <w:proofErr w:type="gramStart"/>
      <w:r w:rsidRPr="007A59BE">
        <w:rPr>
          <w:rStyle w:val="CodeChar"/>
          <w:rFonts w:asciiTheme="minorHAnsi" w:hAnsiTheme="minorHAnsi"/>
          <w:b w:val="0"/>
          <w:noProof w:val="0"/>
        </w:rPr>
        <w:t>align</w:t>
      </w:r>
      <w:proofErr w:type="gramEnd"/>
      <w:r w:rsidRPr="007A59BE">
        <w:rPr>
          <w:rStyle w:val="CodeChar"/>
          <w:rFonts w:asciiTheme="minorHAnsi" w:hAnsiTheme="minorHAnsi"/>
          <w:b w:val="0"/>
          <w:noProof w:val="0"/>
        </w:rPr>
        <w:t>: justify</w:t>
      </w:r>
    </w:p>
    <w:p w14:paraId="11F7952C" w14:textId="77777777" w:rsidR="00805B9E" w:rsidRPr="007A59BE" w:rsidRDefault="00805B9E" w:rsidP="00805B9E">
      <w:pPr>
        <w:pStyle w:val="Heading2"/>
        <w:rPr>
          <w:lang w:val="bg-BG"/>
        </w:rPr>
      </w:pPr>
      <w:r w:rsidRPr="007A59BE">
        <w:t>Blog Article</w:t>
      </w:r>
    </w:p>
    <w:p w14:paraId="622268DD" w14:textId="77777777" w:rsidR="00805B9E" w:rsidRPr="007A59BE" w:rsidRDefault="00805B9E" w:rsidP="00805B9E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4C1D108" wp14:editId="0A7CDEC6">
            <wp:extent cx="5775640" cy="2199005"/>
            <wp:effectExtent l="19050" t="19050" r="15875" b="10795"/>
            <wp:docPr id="15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75989" cy="219913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D1DC2BF" w14:textId="77777777" w:rsidR="00805B9E" w:rsidRPr="007A59BE" w:rsidRDefault="00805B9E" w:rsidP="00805B9E">
      <w:pPr>
        <w:pStyle w:val="Heading3"/>
        <w:rPr>
          <w:lang w:val="bg-BG"/>
        </w:rPr>
      </w:pPr>
      <w:r w:rsidRPr="007A59BE">
        <w:t>Constraints</w:t>
      </w:r>
    </w:p>
    <w:p w14:paraId="59C4F8C5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7488802B" w14:textId="77777777" w:rsidR="00805B9E" w:rsidRPr="007A59BE" w:rsidRDefault="00805B9E" w:rsidP="00805B9E">
      <w:pPr>
        <w:pStyle w:val="ListParagraph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33A9F353" w14:textId="264AC16B" w:rsidR="00805B9E" w:rsidRPr="003576D8" w:rsidRDefault="00805B9E" w:rsidP="00805B9E">
      <w:pPr>
        <w:pStyle w:val="ListParagraph"/>
        <w:numPr>
          <w:ilvl w:val="1"/>
          <w:numId w:val="44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#02475e</w:t>
      </w:r>
    </w:p>
    <w:p w14:paraId="0CE5F60C" w14:textId="79B8AC33" w:rsidR="003576D8" w:rsidRPr="003576D8" w:rsidRDefault="003576D8" w:rsidP="003576D8">
      <w:pPr>
        <w:pStyle w:val="ListParagraph"/>
        <w:numPr>
          <w:ilvl w:val="0"/>
          <w:numId w:val="44"/>
        </w:numPr>
        <w:rPr>
          <w:lang w:val="bg-BG"/>
        </w:rPr>
      </w:pPr>
      <w:r>
        <w:rPr>
          <w:b/>
          <w:noProof/>
        </w:rPr>
        <w:t>&lt;article&gt; :</w:t>
      </w:r>
    </w:p>
    <w:p w14:paraId="19E87AD1" w14:textId="77777777" w:rsidR="00805B9E" w:rsidRPr="007A59BE" w:rsidRDefault="00805B9E" w:rsidP="003576D8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2&gt;</w:t>
      </w:r>
      <w:r w:rsidRPr="007A59BE">
        <w:t>:</w:t>
      </w:r>
    </w:p>
    <w:p w14:paraId="06BC583B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36px</w:t>
      </w:r>
      <w:r w:rsidRPr="007A59BE">
        <w:t xml:space="preserve"> </w:t>
      </w:r>
    </w:p>
    <w:p w14:paraId="02917AAC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#fefecc</w:t>
      </w:r>
    </w:p>
    <w:p w14:paraId="221BC48B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Margins: </w:t>
      </w:r>
      <w:r w:rsidRPr="007A59BE">
        <w:rPr>
          <w:rFonts w:eastAsia="Times New Roman" w:cstheme="minorHAnsi"/>
          <w:b/>
          <w:noProof/>
          <w:lang w:eastAsia="en-GB"/>
        </w:rPr>
        <w:t>12px</w:t>
      </w:r>
    </w:p>
    <w:p w14:paraId="1E4FDAD9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Align the text to the </w:t>
      </w:r>
      <w:r w:rsidRPr="007A59BE">
        <w:rPr>
          <w:rFonts w:eastAsia="Times New Roman" w:cstheme="minorHAnsi"/>
          <w:b/>
          <w:noProof/>
          <w:lang w:eastAsia="en-GB"/>
        </w:rPr>
        <w:t>center</w:t>
      </w:r>
    </w:p>
    <w:p w14:paraId="788B72D9" w14:textId="77777777" w:rsidR="00805B9E" w:rsidRPr="007A59BE" w:rsidRDefault="00805B9E" w:rsidP="003576D8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18C1DBA1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#eee</w:t>
      </w:r>
    </w:p>
    <w:p w14:paraId="60137F6F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lang w:val="bg-BG"/>
        </w:rPr>
      </w:pPr>
      <w:r w:rsidRPr="007A59BE">
        <w:t>Font:</w:t>
      </w:r>
      <w:r w:rsidRPr="007A59BE">
        <w:rPr>
          <w:b/>
        </w:rPr>
        <w:t xml:space="preserve"> Arial</w:t>
      </w:r>
    </w:p>
    <w:p w14:paraId="670CBE42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6EEBCA42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lang w:val="bg-BG"/>
        </w:rPr>
      </w:pPr>
      <w:r w:rsidRPr="007A59BE">
        <w:t xml:space="preserve">Height of the line: </w:t>
      </w:r>
      <w:r w:rsidRPr="007A59BE">
        <w:rPr>
          <w:rFonts w:eastAsia="Times New Roman" w:cstheme="minorHAnsi"/>
          <w:b/>
          <w:noProof/>
          <w:lang w:eastAsia="en-GB"/>
        </w:rPr>
        <w:t>24px</w:t>
      </w:r>
    </w:p>
    <w:p w14:paraId="66BB2F79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Paddings: </w:t>
      </w:r>
      <w:r w:rsidRPr="007A59BE">
        <w:rPr>
          <w:rFonts w:eastAsia="Times New Roman" w:cstheme="minorHAnsi"/>
          <w:b/>
          <w:noProof/>
          <w:lang w:eastAsia="en-GB"/>
        </w:rPr>
        <w:t>10px</w:t>
      </w:r>
    </w:p>
    <w:p w14:paraId="36192B92" w14:textId="73FCDF33" w:rsidR="00805B9E" w:rsidRPr="003576D8" w:rsidRDefault="00805B9E" w:rsidP="003576D8">
      <w:pPr>
        <w:pStyle w:val="ListParagraph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Indent text in the first line </w:t>
      </w:r>
      <w:r w:rsidRPr="007A59BE">
        <w:rPr>
          <w:rFonts w:eastAsia="Times New Roman" w:cstheme="minorHAnsi"/>
          <w:b/>
          <w:noProof/>
          <w:lang w:eastAsia="en-GB"/>
        </w:rPr>
        <w:t>30px</w:t>
      </w:r>
    </w:p>
    <w:p w14:paraId="23A4B47A" w14:textId="77777777" w:rsidR="003576D8" w:rsidRPr="007A59BE" w:rsidRDefault="003576D8" w:rsidP="003576D8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div&gt;</w:t>
      </w:r>
      <w:r w:rsidRPr="007A59BE">
        <w:t>:</w:t>
      </w:r>
    </w:p>
    <w:p w14:paraId="00AC626C" w14:textId="77777777" w:rsidR="003576D8" w:rsidRPr="007A59BE" w:rsidRDefault="003576D8" w:rsidP="003576D8">
      <w:pPr>
        <w:pStyle w:val="ListParagraph"/>
        <w:numPr>
          <w:ilvl w:val="2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Fonts w:eastAsia="Times New Roman" w:cstheme="minorHAnsi"/>
          <w:lang w:eastAsia="en-GB"/>
        </w:rPr>
        <w:t xml:space="preserve">Bottom margin: </w:t>
      </w:r>
      <w:r w:rsidRPr="007A59BE">
        <w:rPr>
          <w:rFonts w:eastAsia="Times New Roman" w:cstheme="minorHAnsi"/>
          <w:b/>
          <w:lang w:eastAsia="en-GB"/>
        </w:rPr>
        <w:t>30px</w:t>
      </w:r>
    </w:p>
    <w:p w14:paraId="70488241" w14:textId="77777777" w:rsidR="003576D8" w:rsidRPr="007A59BE" w:rsidRDefault="003576D8" w:rsidP="003576D8">
      <w:pPr>
        <w:pStyle w:val="ListParagraph"/>
        <w:numPr>
          <w:ilvl w:val="2"/>
          <w:numId w:val="44"/>
        </w:numPr>
        <w:rPr>
          <w:b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top</w:t>
      </w:r>
      <w:r w:rsidRPr="007A59BE">
        <w:rPr>
          <w:rStyle w:val="CodeChar"/>
          <w:rFonts w:asciiTheme="minorHAnsi" w:hAnsiTheme="minorHAnsi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border with size </w:t>
      </w:r>
      <w:r w:rsidRPr="007A59BE">
        <w:rPr>
          <w:rStyle w:val="CodeChar"/>
          <w:rFonts w:asciiTheme="minorHAnsi" w:hAnsiTheme="minorHAnsi"/>
          <w:noProof w:val="0"/>
        </w:rPr>
        <w:t xml:space="preserve">2px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and </w:t>
      </w:r>
      <w:r w:rsidRPr="007A59BE">
        <w:rPr>
          <w:rStyle w:val="CodeChar"/>
          <w:rFonts w:asciiTheme="minorHAnsi" w:hAnsiTheme="minorHAnsi"/>
          <w:b w:val="0"/>
        </w:rPr>
        <w:t>color</w:t>
      </w:r>
      <w:r w:rsidRPr="007A59BE">
        <w:rPr>
          <w:rStyle w:val="CodeChar"/>
          <w:rFonts w:asciiTheme="minorHAnsi" w:hAnsiTheme="minorHAnsi"/>
        </w:rPr>
        <w:t xml:space="preserve"> </w:t>
      </w:r>
      <w:r w:rsidRPr="007A59BE">
        <w:rPr>
          <w:b/>
          <w:noProof/>
        </w:rPr>
        <w:t>#fff</w:t>
      </w:r>
    </w:p>
    <w:p w14:paraId="28B9DA39" w14:textId="77777777" w:rsidR="003576D8" w:rsidRPr="007A59BE" w:rsidRDefault="003576D8" w:rsidP="003576D8">
      <w:pPr>
        <w:pStyle w:val="ListParagraph"/>
        <w:numPr>
          <w:ilvl w:val="2"/>
          <w:numId w:val="44"/>
        </w:numPr>
        <w:rPr>
          <w:lang w:val="bg-BG"/>
        </w:rPr>
      </w:pPr>
      <w:r w:rsidRPr="007A59BE">
        <w:rPr>
          <w:b/>
        </w:rPr>
        <w:t>Relative</w:t>
      </w:r>
      <w:r w:rsidRPr="007A59BE">
        <w:t xml:space="preserve"> position</w:t>
      </w:r>
    </w:p>
    <w:p w14:paraId="470B9D77" w14:textId="582AF73B" w:rsidR="003576D8" w:rsidRPr="003576D8" w:rsidRDefault="003576D8" w:rsidP="003576D8">
      <w:pPr>
        <w:pStyle w:val="ListParagraph"/>
        <w:numPr>
          <w:ilvl w:val="2"/>
          <w:numId w:val="44"/>
        </w:numPr>
        <w:rPr>
          <w:lang w:val="bg-BG"/>
        </w:rPr>
      </w:pPr>
      <w:r w:rsidRPr="007A59BE">
        <w:t xml:space="preserve">Top coordinates: </w:t>
      </w:r>
      <w:r w:rsidRPr="007A59BE">
        <w:rPr>
          <w:b/>
          <w:lang w:eastAsia="en-GB"/>
        </w:rPr>
        <w:t>20px</w:t>
      </w:r>
    </w:p>
    <w:p w14:paraId="7EA9481E" w14:textId="77777777" w:rsidR="00805B9E" w:rsidRPr="007A59BE" w:rsidRDefault="00805B9E" w:rsidP="003576D8">
      <w:pPr>
        <w:pStyle w:val="ListParagraph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span&gt;</w:t>
      </w:r>
      <w:r w:rsidRPr="007A59BE">
        <w:t>:</w:t>
      </w:r>
    </w:p>
    <w:p w14:paraId="3F409D10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lang w:eastAsia="en-GB"/>
        </w:rPr>
        <w:lastRenderedPageBreak/>
        <w:t xml:space="preserve">Width: </w:t>
      </w:r>
      <w:r w:rsidRPr="007A59BE">
        <w:rPr>
          <w:b/>
          <w:noProof/>
          <w:lang w:eastAsia="en-GB"/>
        </w:rPr>
        <w:t>120px</w:t>
      </w:r>
    </w:p>
    <w:p w14:paraId="2CD63386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lang w:val="bg-BG" w:eastAsia="en-GB"/>
        </w:rPr>
      </w:pPr>
      <w:r w:rsidRPr="007A59BE">
        <w:rPr>
          <w:lang w:eastAsia="en-GB"/>
        </w:rPr>
        <w:t xml:space="preserve">Font size: </w:t>
      </w:r>
      <w:r w:rsidRPr="007A59BE">
        <w:rPr>
          <w:b/>
          <w:noProof/>
          <w:lang w:eastAsia="en-GB"/>
        </w:rPr>
        <w:t>14px</w:t>
      </w:r>
    </w:p>
    <w:p w14:paraId="308364D0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r w:rsidRPr="007A59BE">
        <w:rPr>
          <w:b/>
        </w:rPr>
        <w:t>center</w:t>
      </w:r>
    </w:p>
    <w:p w14:paraId="3BBF3DD4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Top</w:t>
      </w:r>
      <w:r w:rsidRPr="007A59BE">
        <w:rPr>
          <w:noProof/>
        </w:rPr>
        <w:t xml:space="preserve"> &amp; </w:t>
      </w:r>
      <w:r w:rsidRPr="007A59BE">
        <w:rPr>
          <w:rStyle w:val="CodeChar"/>
          <w:rFonts w:asciiTheme="minorHAnsi" w:hAnsiTheme="minorHAnsi"/>
        </w:rPr>
        <w:t>bottom</w:t>
      </w:r>
      <w:r w:rsidRPr="007A59BE">
        <w:rPr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3px</w:t>
      </w:r>
    </w:p>
    <w:p w14:paraId="32B3C5AF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  <w:noProof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5px</w:t>
      </w:r>
    </w:p>
    <w:p w14:paraId="35B391FB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Top</w:t>
      </w:r>
      <w:r w:rsidRPr="007A59BE">
        <w:rPr>
          <w:noProof/>
        </w:rPr>
        <w:t xml:space="preserve"> &amp; </w:t>
      </w:r>
      <w:r w:rsidRPr="007A59BE">
        <w:rPr>
          <w:rStyle w:val="CodeChar"/>
          <w:rFonts w:asciiTheme="minorHAnsi" w:hAnsiTheme="minorHAnsi"/>
        </w:rPr>
        <w:t>bottom</w:t>
      </w:r>
      <w:r w:rsidRPr="007A59BE">
        <w:rPr>
          <w:noProof/>
        </w:rPr>
        <w:t xml:space="preserve"> </w:t>
      </w:r>
      <w:r w:rsidRPr="007A59BE">
        <w:rPr>
          <w:lang w:eastAsia="en-GB"/>
        </w:rPr>
        <w:t>margins</w:t>
      </w:r>
      <w:r w:rsidRPr="007A59BE">
        <w:rPr>
          <w:rStyle w:val="CodeChar"/>
          <w:rFonts w:asciiTheme="minorHAnsi" w:hAnsiTheme="minorHAnsi"/>
        </w:rPr>
        <w:t xml:space="preserve"> 0</w:t>
      </w:r>
    </w:p>
    <w:p w14:paraId="44F427FE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  <w:noProof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rPr>
          <w:lang w:eastAsia="en-GB"/>
        </w:rPr>
        <w:t>margins</w:t>
      </w:r>
      <w:r w:rsidRPr="007A59BE">
        <w:rPr>
          <w:rStyle w:val="CodeChar"/>
          <w:rFonts w:asciiTheme="minorHAnsi" w:hAnsiTheme="minorHAnsi"/>
        </w:rPr>
        <w:t xml:space="preserve"> </w:t>
      </w:r>
      <w:r w:rsidRPr="007A59BE">
        <w:rPr>
          <w:b/>
          <w:noProof/>
          <w:lang w:eastAsia="en-GB"/>
        </w:rPr>
        <w:t>auto</w:t>
      </w:r>
    </w:p>
    <w:p w14:paraId="65AF24FF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lang w:eastAsia="en-GB"/>
        </w:rPr>
        <w:t xml:space="preserve">Background color: </w:t>
      </w:r>
      <w:r w:rsidRPr="007A59BE">
        <w:rPr>
          <w:b/>
          <w:noProof/>
          <w:lang w:eastAsia="en-GB"/>
        </w:rPr>
        <w:t>#fff</w:t>
      </w:r>
    </w:p>
    <w:p w14:paraId="0B2B2FCB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lang w:val="bg-BG" w:eastAsia="en-GB"/>
        </w:rPr>
      </w:pPr>
      <w:r w:rsidRPr="007A59BE">
        <w:rPr>
          <w:lang w:eastAsia="en-GB"/>
        </w:rPr>
        <w:t xml:space="preserve">Display the </w:t>
      </w:r>
      <w:r w:rsidRPr="007A59BE">
        <w:t>span</w:t>
      </w:r>
      <w:r w:rsidRPr="007A59BE">
        <w:rPr>
          <w:lang w:eastAsia="en-GB"/>
        </w:rPr>
        <w:t xml:space="preserve"> as </w:t>
      </w:r>
      <w:r w:rsidRPr="007A59BE">
        <w:rPr>
          <w:b/>
          <w:lang w:eastAsia="en-GB"/>
        </w:rPr>
        <w:t>block</w:t>
      </w:r>
    </w:p>
    <w:p w14:paraId="12D53A78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lang w:val="bg-BG"/>
        </w:rPr>
      </w:pPr>
      <w:r w:rsidRPr="007A59BE">
        <w:rPr>
          <w:b/>
        </w:rPr>
        <w:t>Relative</w:t>
      </w:r>
      <w:r w:rsidRPr="007A59BE">
        <w:t xml:space="preserve"> position</w:t>
      </w:r>
    </w:p>
    <w:p w14:paraId="1930B828" w14:textId="77777777" w:rsidR="00805B9E" w:rsidRPr="007A59BE" w:rsidRDefault="00805B9E" w:rsidP="003576D8">
      <w:pPr>
        <w:pStyle w:val="ListParagraph"/>
        <w:numPr>
          <w:ilvl w:val="2"/>
          <w:numId w:val="44"/>
        </w:numPr>
        <w:rPr>
          <w:lang w:val="bg-BG"/>
        </w:rPr>
      </w:pPr>
      <w:r w:rsidRPr="007A59BE">
        <w:t xml:space="preserve">Top coordinates: </w:t>
      </w:r>
      <w:r w:rsidRPr="007A59BE">
        <w:rPr>
          <w:lang w:eastAsia="en-GB"/>
        </w:rPr>
        <w:t>-</w:t>
      </w:r>
      <w:r w:rsidRPr="007A59BE">
        <w:rPr>
          <w:b/>
          <w:noProof/>
          <w:lang w:eastAsia="en-GB"/>
        </w:rPr>
        <w:t>11px</w:t>
      </w:r>
    </w:p>
    <w:p w14:paraId="6D0B4645" w14:textId="342F3456" w:rsidR="00981E29" w:rsidRPr="00981E29" w:rsidRDefault="00981E29" w:rsidP="00981E29">
      <w:pPr>
        <w:pStyle w:val="Heading2"/>
        <w:rPr>
          <w:lang w:val="bg-BG"/>
        </w:rPr>
      </w:pPr>
      <w:r w:rsidRPr="00981E29">
        <w:t>Navigation Inline Block</w:t>
      </w:r>
    </w:p>
    <w:p w14:paraId="6493B5D5" w14:textId="77777777" w:rsidR="00981E29" w:rsidRPr="00981E29" w:rsidRDefault="00981E29" w:rsidP="00981E29">
      <w:pPr>
        <w:rPr>
          <w:lang w:val="bg-BG"/>
        </w:rPr>
      </w:pPr>
      <w:r w:rsidRPr="00981E29">
        <w:t>Create a web page like the following:</w:t>
      </w:r>
    </w:p>
    <w:p w14:paraId="11B39475" w14:textId="77777777" w:rsidR="00981E29" w:rsidRPr="00981E29" w:rsidRDefault="00981E29" w:rsidP="00981E29">
      <w:pPr>
        <w:rPr>
          <w:lang w:val="bg-BG"/>
        </w:rPr>
      </w:pPr>
      <w:r w:rsidRPr="00981E29">
        <w:rPr>
          <w:noProof/>
        </w:rPr>
        <w:drawing>
          <wp:inline distT="0" distB="0" distL="0" distR="0" wp14:anchorId="3184E6C5" wp14:editId="5295ECA8">
            <wp:extent cx="5245100" cy="2659998"/>
            <wp:effectExtent l="19050" t="19050" r="12700" b="266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3074" cy="266404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530B72" w14:textId="77777777" w:rsidR="00981E29" w:rsidRPr="00981E29" w:rsidRDefault="00981E29" w:rsidP="00981E29">
      <w:pPr>
        <w:pStyle w:val="Heading3"/>
        <w:rPr>
          <w:lang w:val="bg-BG"/>
        </w:rPr>
      </w:pPr>
      <w:r w:rsidRPr="00981E29">
        <w:t>Constraints</w:t>
      </w:r>
    </w:p>
    <w:p w14:paraId="59EADE11" w14:textId="77777777" w:rsidR="00981E29" w:rsidRPr="00981E29" w:rsidRDefault="00981E29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hange the document title to "</w:t>
      </w:r>
      <w:r w:rsidRPr="00981E29">
        <w:rPr>
          <w:rFonts w:eastAsia="Times New Roman" w:cstheme="minorHAnsi"/>
          <w:b/>
          <w:bCs/>
          <w:color w:val="000000"/>
          <w:lang w:eastAsia="en-GB"/>
        </w:rPr>
        <w:t>Navigation Inline Block</w:t>
      </w:r>
      <w:r w:rsidRPr="00981E29">
        <w:rPr>
          <w:rFonts w:eastAsia="Times New Roman" w:cstheme="minorHAnsi"/>
          <w:color w:val="000000"/>
          <w:lang w:eastAsia="en-GB"/>
        </w:rPr>
        <w:t>"</w:t>
      </w:r>
    </w:p>
    <w:p w14:paraId="22562139" w14:textId="5B9E7901" w:rsidR="00981E29" w:rsidRPr="008212F7" w:rsidRDefault="00981E29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Divide your content into </w:t>
      </w:r>
      <w:r w:rsidRPr="00981E29">
        <w:rPr>
          <w:rStyle w:val="CodeChar"/>
          <w:lang w:eastAsia="en-GB"/>
        </w:rPr>
        <w:t>header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and </w:t>
      </w:r>
      <w:r w:rsidRPr="00981E29">
        <w:rPr>
          <w:rStyle w:val="CodeChar"/>
          <w:lang w:eastAsia="en-GB"/>
        </w:rPr>
        <w:t>main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tags</w:t>
      </w:r>
    </w:p>
    <w:p w14:paraId="6994FA72" w14:textId="264A6629" w:rsidR="008212F7" w:rsidRPr="000866A8" w:rsidRDefault="008212F7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Add font to the document: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Helvetica</w:t>
      </w:r>
      <w:r w:rsidRPr="008212F7">
        <w:rPr>
          <w:rFonts w:eastAsia="Times New Roman" w:cstheme="minorHAnsi"/>
          <w:color w:val="000000"/>
          <w:lang w:eastAsia="en-GB"/>
        </w:rPr>
        <w:t xml:space="preserve">,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sans-serif</w:t>
      </w:r>
    </w:p>
    <w:p w14:paraId="5D454286" w14:textId="77777777" w:rsidR="00981E29" w:rsidRPr="00981E29" w:rsidRDefault="00981E29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reate a navigation bar </w:t>
      </w:r>
    </w:p>
    <w:p w14:paraId="4515FF12" w14:textId="77777777" w:rsidR="00981E29" w:rsidRPr="00981E29" w:rsidRDefault="00981E29" w:rsidP="00981E29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Add four list items in </w:t>
      </w:r>
      <w:r w:rsidRPr="00981E29">
        <w:rPr>
          <w:rStyle w:val="CodeChar"/>
          <w:lang w:eastAsia="en-GB"/>
        </w:rPr>
        <w:t>nav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tag with </w:t>
      </w:r>
      <w:r w:rsidRPr="00981E29">
        <w:rPr>
          <w:rStyle w:val="CodeChar"/>
          <w:lang w:eastAsia="en-GB"/>
        </w:rPr>
        <w:t>a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proofErr w:type="gramStart"/>
      <w:r w:rsidRPr="00981E29">
        <w:rPr>
          <w:rFonts w:eastAsia="Times New Roman" w:cstheme="minorHAnsi"/>
          <w:color w:val="000000"/>
          <w:lang w:eastAsia="en-GB"/>
        </w:rPr>
        <w:t>tags</w:t>
      </w:r>
      <w:proofErr w:type="gramEnd"/>
      <w:r w:rsidRPr="00981E29">
        <w:rPr>
          <w:rFonts w:eastAsia="Times New Roman" w:cstheme="minorHAnsi"/>
          <w:color w:val="000000"/>
          <w:lang w:eastAsia="en-GB"/>
        </w:rPr>
        <w:t xml:space="preserve"> inside </w:t>
      </w:r>
    </w:p>
    <w:p w14:paraId="77E7410F" w14:textId="77777777" w:rsidR="00981E29" w:rsidRPr="00981E29" w:rsidRDefault="00981E29" w:rsidP="00981E29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Add </w:t>
      </w:r>
      <w:r w:rsidRPr="00981E29">
        <w:rPr>
          <w:rStyle w:val="CodeChar"/>
          <w:lang w:eastAsia="en-GB"/>
        </w:rPr>
        <w:t>display:</w:t>
      </w:r>
      <w:r w:rsidRPr="00981E29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981E29">
        <w:rPr>
          <w:rStyle w:val="CodeChar"/>
          <w:lang w:eastAsia="en-GB"/>
        </w:rPr>
        <w:t>inline-block;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style for each item in the </w:t>
      </w:r>
      <w:r w:rsidRPr="00981E29">
        <w:rPr>
          <w:rStyle w:val="CodeChar"/>
          <w:lang w:eastAsia="en-GB"/>
        </w:rPr>
        <w:t>nav</w:t>
      </w:r>
    </w:p>
    <w:p w14:paraId="3483DA21" w14:textId="77777777" w:rsidR="00805B9E" w:rsidRPr="007A59BE" w:rsidRDefault="00805B9E" w:rsidP="00805B9E">
      <w:pPr>
        <w:pStyle w:val="Heading2"/>
        <w:rPr>
          <w:lang w:val="bg-BG"/>
        </w:rPr>
      </w:pPr>
      <w:r w:rsidRPr="007A59BE">
        <w:t>Make Your Own Website</w:t>
      </w:r>
    </w:p>
    <w:p w14:paraId="4153F8CF" w14:textId="77777777" w:rsidR="00805B9E" w:rsidRPr="007A59BE" w:rsidRDefault="00805B9E" w:rsidP="00805B9E">
      <w:p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noProof/>
        </w:rPr>
        <mc:AlternateContent>
          <mc:Choice Requires="wpg">
            <w:drawing>
              <wp:inline distT="0" distB="0" distL="0" distR="0" wp14:anchorId="41FB5738" wp14:editId="624DCC71">
                <wp:extent cx="6553200" cy="1357870"/>
                <wp:effectExtent l="19050" t="19050" r="19050" b="13970"/>
                <wp:docPr id="18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53200" cy="1357870"/>
                          <a:chOff x="0" y="0"/>
                          <a:chExt cx="9515475" cy="1971675"/>
                        </a:xfrm>
                      </wpg:grpSpPr>
                      <pic:pic xmlns:pic="http://schemas.openxmlformats.org/drawingml/2006/picture">
                        <pic:nvPicPr>
                          <pic:cNvPr id="24" name="Picture 18"/>
                          <pic:cNvPicPr>
                            <a:picLocks noChangeAspect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15475" cy="197167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>
                                <a:lumMod val="85000"/>
                              </a:schemeClr>
                            </a:solidFill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5" name="Picture 24" descr="Mouse Cursor 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936989">
                            <a:off x="5546737" y="1452234"/>
                            <a:ext cx="210885" cy="22845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1DEED3AD" id="Group 12" o:spid="_x0000_s1026" style="width:516pt;height:106.9pt;mso-position-horizontal-relative:char;mso-position-vertical-relative:line" coordsize="95154,197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8" o:spid="_x0000_s1027" type="#_x0000_t75" style="position:absolute;width:95154;height:197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" stroked="t" strokecolor="#d8d8d8 [2732]">
                  <v:imagedata r:id="rId18" o:title=""/>
                  <v:path arrowok="t"/>
                </v:shape>
                <v:shape id="Picture 24" o:spid="_x0000_s1028" type="#_x0000_t75" alt="Mouse Cursor PNG" style="position:absolute;left:55467;top:14522;width:2109;height:2284;rotation:1023442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">
                  <v:imagedata r:id="rId19" o:title="Mouse Cursor PNG"/>
                </v:shape>
                <w10:anchorlock/>
              </v:group>
            </w:pict>
          </mc:Fallback>
        </mc:AlternateContent>
      </w:r>
    </w:p>
    <w:p w14:paraId="4D7CE85A" w14:textId="77777777" w:rsidR="00805B9E" w:rsidRPr="007A59BE" w:rsidRDefault="00805B9E" w:rsidP="00805B9E">
      <w:pPr>
        <w:pStyle w:val="Heading3"/>
        <w:rPr>
          <w:lang w:val="bg-BG"/>
        </w:rPr>
      </w:pPr>
      <w:r w:rsidRPr="007A59BE">
        <w:lastRenderedPageBreak/>
        <w:t>Constraints</w:t>
      </w:r>
    </w:p>
    <w:p w14:paraId="4BEAA5A7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3E1D329" w14:textId="77777777" w:rsidR="00805B9E" w:rsidRPr="007A59BE" w:rsidRDefault="00805B9E" w:rsidP="00805B9E">
      <w:pPr>
        <w:pStyle w:val="ListParagraph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div&gt;</w:t>
      </w:r>
      <w:r w:rsidRPr="007A59BE">
        <w:t>:</w:t>
      </w:r>
    </w:p>
    <w:p w14:paraId="096E770F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Width: </w:t>
      </w:r>
      <w:r w:rsidRPr="007A59BE">
        <w:rPr>
          <w:rFonts w:eastAsia="Times New Roman" w:cstheme="minorHAnsi"/>
          <w:b/>
          <w:lang w:eastAsia="en-GB"/>
        </w:rPr>
        <w:t>280px</w:t>
      </w:r>
    </w:p>
    <w:p w14:paraId="6DDA1F89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Display the </w:t>
      </w:r>
      <w:r w:rsidRPr="007A59BE">
        <w:rPr>
          <w:rFonts w:eastAsia="Times New Roman" w:cstheme="minorHAnsi"/>
          <w:noProof/>
          <w:lang w:eastAsia="en-GB"/>
        </w:rPr>
        <w:t xml:space="preserve">divs </w:t>
      </w:r>
      <w:r w:rsidRPr="007A59BE">
        <w:rPr>
          <w:rFonts w:eastAsia="Times New Roman" w:cstheme="minorHAnsi"/>
          <w:lang w:eastAsia="en-GB"/>
        </w:rPr>
        <w:t xml:space="preserve">as </w:t>
      </w:r>
      <w:r w:rsidRPr="007A59BE">
        <w:rPr>
          <w:rFonts w:eastAsia="Times New Roman" w:cstheme="minorHAnsi"/>
          <w:b/>
          <w:lang w:eastAsia="en-GB"/>
        </w:rPr>
        <w:t>inline-block</w:t>
      </w:r>
    </w:p>
    <w:p w14:paraId="63F8C799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Padding top, right and bottom: </w:t>
      </w:r>
      <w:r w:rsidRPr="007A59BE">
        <w:rPr>
          <w:rFonts w:eastAsia="Times New Roman" w:cstheme="minorHAnsi"/>
          <w:b/>
          <w:lang w:eastAsia="en-GB"/>
        </w:rPr>
        <w:t>16px</w:t>
      </w:r>
    </w:p>
    <w:p w14:paraId="5A0E2A19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Padding left: </w:t>
      </w:r>
      <w:r w:rsidRPr="007A59BE">
        <w:rPr>
          <w:rFonts w:eastAsia="Times New Roman" w:cstheme="minorHAnsi"/>
          <w:b/>
          <w:lang w:eastAsia="en-GB"/>
        </w:rPr>
        <w:t>32px</w:t>
      </w:r>
    </w:p>
    <w:p w14:paraId="6C71E209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op margin: </w:t>
      </w:r>
      <w:r w:rsidRPr="007A59BE">
        <w:rPr>
          <w:rFonts w:eastAsia="Times New Roman" w:cstheme="minorHAnsi"/>
          <w:b/>
          <w:lang w:eastAsia="en-GB"/>
        </w:rPr>
        <w:t>20px</w:t>
      </w:r>
    </w:p>
    <w:p w14:paraId="67F9751E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Background color: </w:t>
      </w:r>
      <w:r w:rsidRPr="007A59BE">
        <w:rPr>
          <w:rFonts w:eastAsia="Times New Roman" w:cstheme="minorHAnsi"/>
          <w:b/>
          <w:lang w:eastAsia="en-GB"/>
        </w:rPr>
        <w:t>#</w:t>
      </w:r>
      <w:r w:rsidRPr="007A59BE">
        <w:rPr>
          <w:rFonts w:eastAsia="Times New Roman" w:cstheme="minorHAnsi"/>
          <w:b/>
          <w:noProof/>
          <w:lang w:eastAsia="en-GB"/>
        </w:rPr>
        <w:t>0A2C48</w:t>
      </w:r>
    </w:p>
    <w:p w14:paraId="680EF7DB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#fff</w:t>
      </w:r>
    </w:p>
    <w:p w14:paraId="4FD35350" w14:textId="15A396CB" w:rsidR="00805B9E" w:rsidRPr="00805B9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t xml:space="preserve">Radius of the border: </w:t>
      </w:r>
      <w:r w:rsidRPr="007A59BE">
        <w:rPr>
          <w:b/>
        </w:rPr>
        <w:t>4px</w:t>
      </w:r>
    </w:p>
    <w:p w14:paraId="793015CD" w14:textId="77777777" w:rsidR="00805B9E" w:rsidRPr="007A59BE" w:rsidRDefault="00805B9E" w:rsidP="00805B9E">
      <w:pPr>
        <w:pStyle w:val="ListParagraph"/>
        <w:numPr>
          <w:ilvl w:val="0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Style w:val="CodeChar"/>
        </w:rPr>
        <w:t>&lt;div&gt;</w:t>
      </w:r>
      <w:r w:rsidRPr="007A59BE">
        <w:rPr>
          <w:b/>
          <w:noProof/>
        </w:rPr>
        <w:t xml:space="preserve"> </w:t>
      </w:r>
      <w:r w:rsidRPr="007A59BE">
        <w:rPr>
          <w:bCs/>
        </w:rPr>
        <w:t>on mouse</w:t>
      </w:r>
      <w:r w:rsidRPr="007A59BE">
        <w:rPr>
          <w:b/>
        </w:rPr>
        <w:t xml:space="preserve"> hover:</w:t>
      </w:r>
    </w:p>
    <w:p w14:paraId="44C14F56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bCs/>
        </w:rPr>
        <w:t>Background color:</w:t>
      </w:r>
      <w:r w:rsidRPr="007A59BE">
        <w:rPr>
          <w:b/>
        </w:rPr>
        <w:t xml:space="preserve"> #</w:t>
      </w:r>
      <w:r w:rsidRPr="007A59BE">
        <w:rPr>
          <w:b/>
          <w:noProof/>
        </w:rPr>
        <w:t>2A4C68</w:t>
      </w:r>
    </w:p>
    <w:p w14:paraId="470D6571" w14:textId="77777777" w:rsidR="00805B9E" w:rsidRPr="007A59BE" w:rsidRDefault="00805B9E" w:rsidP="00805B9E">
      <w:pPr>
        <w:pStyle w:val="ListParagraph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67F979AA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#c9d6ff</w:t>
      </w:r>
    </w:p>
    <w:p w14:paraId="68BD51E3" w14:textId="77777777" w:rsidR="00805B9E" w:rsidRPr="007A59BE" w:rsidRDefault="00805B9E" w:rsidP="00805B9E">
      <w:pPr>
        <w:pStyle w:val="ListParagraph"/>
        <w:numPr>
          <w:ilvl w:val="1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Font size: </w:t>
      </w:r>
      <w:r w:rsidRPr="007A59BE">
        <w:rPr>
          <w:rStyle w:val="CodeChar"/>
          <w:rFonts w:asciiTheme="minorHAnsi" w:hAnsiTheme="minorHAnsi"/>
          <w:noProof w:val="0"/>
        </w:rPr>
        <w:t>18px</w:t>
      </w:r>
    </w:p>
    <w:p w14:paraId="7DB7CF63" w14:textId="77777777" w:rsidR="00981E29" w:rsidRPr="00981E29" w:rsidRDefault="00981E29" w:rsidP="00981E29">
      <w:pPr>
        <w:pStyle w:val="Heading2"/>
        <w:rPr>
          <w:lang w:val="bg-BG"/>
        </w:rPr>
      </w:pPr>
      <w:r w:rsidRPr="00981E29">
        <w:t>Photo Gallery Inline Block</w:t>
      </w:r>
    </w:p>
    <w:p w14:paraId="6E07A029" w14:textId="09024A80" w:rsidR="00981E29" w:rsidRPr="00981E29" w:rsidRDefault="00981E29" w:rsidP="00981E29">
      <w:pPr>
        <w:rPr>
          <w:lang w:val="bg-BG"/>
        </w:rPr>
      </w:pPr>
      <w:r w:rsidRPr="00981E29">
        <w:t>Create a web page like the following:</w:t>
      </w:r>
    </w:p>
    <w:p w14:paraId="359842A0" w14:textId="77777777" w:rsidR="00981E29" w:rsidRPr="00981E29" w:rsidRDefault="00981E29" w:rsidP="00981E29">
      <w:pPr>
        <w:rPr>
          <w:lang w:val="bg-BG"/>
        </w:rPr>
      </w:pPr>
      <w:r w:rsidRPr="00981E29">
        <w:rPr>
          <w:noProof/>
        </w:rPr>
        <w:drawing>
          <wp:inline distT="0" distB="0" distL="0" distR="0" wp14:anchorId="5CA4C1BF" wp14:editId="32A8C282">
            <wp:extent cx="3577590" cy="4960626"/>
            <wp:effectExtent l="19050" t="19050" r="22860" b="1143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9485" cy="49771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40C62C" w14:textId="77777777" w:rsidR="00981E29" w:rsidRPr="00981E29" w:rsidRDefault="00981E29" w:rsidP="00981E29">
      <w:pPr>
        <w:pStyle w:val="Heading3"/>
        <w:rPr>
          <w:lang w:val="bg-BG"/>
        </w:rPr>
      </w:pPr>
      <w:r w:rsidRPr="00981E29">
        <w:lastRenderedPageBreak/>
        <w:t>Constraints</w:t>
      </w:r>
    </w:p>
    <w:p w14:paraId="28FF5BDB" w14:textId="7C5E986D" w:rsidR="00981E29" w:rsidRPr="00981E29" w:rsidRDefault="00981E29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hange the document title to "</w:t>
      </w:r>
      <w:r w:rsidR="00E859BD" w:rsidRPr="00E859BD">
        <w:rPr>
          <w:rFonts w:eastAsia="Times New Roman" w:cstheme="minorHAnsi"/>
          <w:b/>
          <w:bCs/>
          <w:color w:val="000000"/>
          <w:lang w:eastAsia="en-GB"/>
        </w:rPr>
        <w:t>Photo Gallery - Inline Block</w:t>
      </w:r>
      <w:r w:rsidRPr="00981E29">
        <w:rPr>
          <w:rFonts w:eastAsia="Times New Roman" w:cstheme="minorHAnsi"/>
          <w:color w:val="000000"/>
          <w:lang w:eastAsia="en-GB"/>
        </w:rPr>
        <w:t>"</w:t>
      </w:r>
    </w:p>
    <w:p w14:paraId="67739A2D" w14:textId="10BCF39A" w:rsidR="00981E29" w:rsidRPr="00617797" w:rsidRDefault="00981E29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reate unordered list with class </w:t>
      </w:r>
      <w:r w:rsidRPr="00981E29">
        <w:rPr>
          <w:rStyle w:val="CodeChar"/>
          <w:lang w:eastAsia="en-GB"/>
        </w:rPr>
        <w:t>gallery</w:t>
      </w:r>
      <w:r w:rsidRPr="00981E29">
        <w:rPr>
          <w:rFonts w:eastAsia="Times New Roman" w:cstheme="minorHAnsi"/>
          <w:noProof/>
          <w:color w:val="000000"/>
          <w:lang w:eastAsia="en-GB"/>
        </w:rPr>
        <w:t> (</w:t>
      </w:r>
      <w:proofErr w:type="spellStart"/>
      <w:r w:rsidRPr="00981E29">
        <w:rPr>
          <w:rStyle w:val="CodeChar"/>
          <w:lang w:eastAsia="en-GB"/>
        </w:rPr>
        <w:t>ul.gallery</w:t>
      </w:r>
      <w:proofErr w:type="spellEnd"/>
      <w:r w:rsidRPr="00981E29">
        <w:rPr>
          <w:rFonts w:eastAsia="Times New Roman" w:cstheme="minorHAnsi"/>
          <w:noProof/>
          <w:color w:val="000000"/>
          <w:lang w:eastAsia="en-GB"/>
        </w:rPr>
        <w:t>) </w:t>
      </w:r>
    </w:p>
    <w:p w14:paraId="58EEA456" w14:textId="77777777" w:rsidR="00981E29" w:rsidRPr="00981E29" w:rsidRDefault="00981E29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Add list items with images inside</w:t>
      </w:r>
    </w:p>
    <w:p w14:paraId="562357F9" w14:textId="77777777" w:rsidR="00981E29" w:rsidRPr="00981E29" w:rsidRDefault="00981E29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The list items must have</w:t>
      </w:r>
    </w:p>
    <w:p w14:paraId="24F2D868" w14:textId="77777777" w:rsidR="00981E29" w:rsidRPr="00981E29" w:rsidRDefault="00981E29" w:rsidP="00981E29">
      <w:pPr>
        <w:numPr>
          <w:ilvl w:val="1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Border width - </w:t>
      </w:r>
      <w:r w:rsidRPr="00981E29">
        <w:rPr>
          <w:rStyle w:val="CodeChar"/>
          <w:lang w:eastAsia="en-GB"/>
        </w:rPr>
        <w:t>0.4rem</w:t>
      </w:r>
    </w:p>
    <w:p w14:paraId="1364C54E" w14:textId="77777777" w:rsidR="00981E29" w:rsidRPr="00981E29" w:rsidRDefault="00981E29" w:rsidP="00981E29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Border color - </w:t>
      </w:r>
      <w:r w:rsidRPr="00981E29">
        <w:rPr>
          <w:rStyle w:val="CodeChar"/>
          <w:lang w:eastAsia="en-GB"/>
        </w:rPr>
        <w:t>black</w:t>
      </w:r>
    </w:p>
    <w:p w14:paraId="1BF20BAB" w14:textId="77777777" w:rsidR="00981E29" w:rsidRPr="00981E29" w:rsidRDefault="00981E29" w:rsidP="00981E29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Border style - </w:t>
      </w:r>
      <w:r w:rsidRPr="00981E29">
        <w:rPr>
          <w:rStyle w:val="CodeChar"/>
          <w:lang w:eastAsia="en-GB"/>
        </w:rPr>
        <w:t>solid</w:t>
      </w:r>
    </w:p>
    <w:p w14:paraId="2FB659CB" w14:textId="77777777" w:rsidR="00981E29" w:rsidRPr="00981E29" w:rsidRDefault="00981E29" w:rsidP="00981E29">
      <w:pPr>
        <w:pStyle w:val="Heading2"/>
        <w:rPr>
          <w:lang w:val="bg-BG"/>
        </w:rPr>
      </w:pPr>
      <w:r w:rsidRPr="00981E29">
        <w:t>Blog Layout Inline Block</w:t>
      </w:r>
    </w:p>
    <w:p w14:paraId="019F7CD8" w14:textId="77777777" w:rsidR="00981E29" w:rsidRPr="00981E29" w:rsidRDefault="00981E29" w:rsidP="00981E29">
      <w:pPr>
        <w:pStyle w:val="Index"/>
        <w:rPr>
          <w:lang w:val="bg-BG"/>
        </w:rPr>
      </w:pPr>
      <w:r w:rsidRPr="00981E29">
        <w:rPr>
          <w:lang w:eastAsia="en-GB"/>
        </w:rPr>
        <w:t>Create a web page like the following:</w:t>
      </w:r>
    </w:p>
    <w:p w14:paraId="5E851181" w14:textId="77777777" w:rsidR="00981E29" w:rsidRPr="00981E29" w:rsidRDefault="00981E29" w:rsidP="00981E29">
      <w:pPr>
        <w:rPr>
          <w:lang w:val="bg-BG"/>
        </w:rPr>
      </w:pPr>
      <w:r w:rsidRPr="00981E29">
        <w:rPr>
          <w:noProof/>
        </w:rPr>
        <w:drawing>
          <wp:inline distT="0" distB="0" distL="0" distR="0" wp14:anchorId="0050FC9C" wp14:editId="2236489B">
            <wp:extent cx="4537710" cy="4933863"/>
            <wp:effectExtent l="19050" t="19050" r="15240" b="196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1821" cy="494920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FD740E" w14:textId="77777777" w:rsidR="00981E29" w:rsidRPr="00981E29" w:rsidRDefault="00981E29" w:rsidP="00981E29">
      <w:pPr>
        <w:pStyle w:val="Heading3"/>
        <w:rPr>
          <w:lang w:val="bg-BG"/>
        </w:rPr>
      </w:pPr>
      <w:r w:rsidRPr="00981E29">
        <w:t>Constraints</w:t>
      </w:r>
    </w:p>
    <w:p w14:paraId="635A1B7E" w14:textId="36437841" w:rsidR="00981E29" w:rsidRPr="00914FC1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hange the document title to "</w:t>
      </w:r>
      <w:r w:rsidRPr="00981E29">
        <w:rPr>
          <w:rFonts w:eastAsia="Times New Roman" w:cstheme="minorHAnsi"/>
          <w:b/>
          <w:bCs/>
          <w:color w:val="000000"/>
          <w:lang w:eastAsia="en-GB"/>
        </w:rPr>
        <w:t>Blog Layout Inline Block</w:t>
      </w:r>
      <w:r w:rsidRPr="00981E29">
        <w:rPr>
          <w:rFonts w:eastAsia="Times New Roman" w:cstheme="minorHAnsi"/>
          <w:color w:val="000000"/>
          <w:lang w:eastAsia="en-GB"/>
        </w:rPr>
        <w:t>"</w:t>
      </w:r>
    </w:p>
    <w:p w14:paraId="556938AB" w14:textId="2FBDF377" w:rsidR="00914FC1" w:rsidRPr="00914FC1" w:rsidRDefault="00914FC1" w:rsidP="00914FC1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Add font to the document: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Helvetica</w:t>
      </w:r>
      <w:r w:rsidRPr="008212F7">
        <w:rPr>
          <w:rFonts w:eastAsia="Times New Roman" w:cstheme="minorHAnsi"/>
          <w:color w:val="000000"/>
          <w:lang w:eastAsia="en-GB"/>
        </w:rPr>
        <w:t xml:space="preserve">,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sans-serif</w:t>
      </w:r>
    </w:p>
    <w:p w14:paraId="12DDABE2" w14:textId="77777777" w:rsidR="00981E29" w:rsidRPr="00981E29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 </w:t>
      </w:r>
      <w:r w:rsidRPr="00981E29">
        <w:rPr>
          <w:rStyle w:val="CodeChar"/>
          <w:lang w:eastAsia="en-GB"/>
        </w:rPr>
        <w:t>article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tag to create an article</w:t>
      </w:r>
    </w:p>
    <w:p w14:paraId="5D17C149" w14:textId="77777777" w:rsidR="00981E29" w:rsidRPr="00981E29" w:rsidRDefault="00981E29" w:rsidP="00981E29">
      <w:pPr>
        <w:numPr>
          <w:ilvl w:val="1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Divide the article content into header, section and footer tags</w:t>
      </w:r>
    </w:p>
    <w:p w14:paraId="735EF298" w14:textId="77777777" w:rsidR="00981E29" w:rsidRPr="00981E29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 </w:t>
      </w:r>
      <w:r w:rsidRPr="00981E29">
        <w:rPr>
          <w:rStyle w:val="CodeChar"/>
          <w:lang w:eastAsia="en-GB"/>
        </w:rPr>
        <w:t>aside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 xml:space="preserve">tag to create aside for the </w:t>
      </w:r>
      <w:r w:rsidRPr="00981E29">
        <w:rPr>
          <w:rFonts w:eastAsia="Times New Roman" w:cstheme="minorHAnsi"/>
          <w:b/>
          <w:bCs/>
          <w:color w:val="000000"/>
          <w:lang w:eastAsia="en-GB"/>
        </w:rPr>
        <w:t>Latest</w:t>
      </w:r>
      <w:r w:rsidRPr="00981E29">
        <w:rPr>
          <w:rFonts w:eastAsia="Times New Roman" w:cstheme="minorHAnsi"/>
          <w:color w:val="000000"/>
          <w:lang w:eastAsia="en-GB"/>
        </w:rPr>
        <w:t xml:space="preserve"> </w:t>
      </w:r>
      <w:r w:rsidRPr="00981E29">
        <w:rPr>
          <w:rFonts w:eastAsia="Times New Roman" w:cstheme="minorHAnsi"/>
          <w:b/>
          <w:bCs/>
          <w:color w:val="000000"/>
          <w:lang w:eastAsia="en-GB"/>
        </w:rPr>
        <w:t>Posts</w:t>
      </w:r>
    </w:p>
    <w:p w14:paraId="1C8DB2B3" w14:textId="77777777" w:rsidR="00981E29" w:rsidRPr="00981E29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 background with color - </w:t>
      </w:r>
      <w:proofErr w:type="spellStart"/>
      <w:r w:rsidRPr="00981E29">
        <w:rPr>
          <w:rStyle w:val="CodeChar"/>
          <w:lang w:eastAsia="en-GB"/>
        </w:rPr>
        <w:t>rgb</w:t>
      </w:r>
      <w:proofErr w:type="spellEnd"/>
      <w:r w:rsidRPr="00981E29">
        <w:rPr>
          <w:rStyle w:val="CodeChar"/>
          <w:lang w:eastAsia="en-GB"/>
        </w:rPr>
        <w:t>(238, 238, 238)</w:t>
      </w:r>
    </w:p>
    <w:p w14:paraId="592EBD29" w14:textId="6AAFBF93" w:rsidR="00640502" w:rsidRPr="005E1B85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981E29">
        <w:rPr>
          <w:rStyle w:val="CodeChar"/>
          <w:lang w:eastAsia="en-GB"/>
        </w:rPr>
        <w:t>rgb</w:t>
      </w:r>
      <w:proofErr w:type="spellEnd"/>
      <w:r w:rsidRPr="00981E29">
        <w:rPr>
          <w:rStyle w:val="CodeChar"/>
          <w:lang w:eastAsia="en-GB"/>
        </w:rPr>
        <w:t>(51, 51, 51)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color for the text</w:t>
      </w:r>
    </w:p>
    <w:sectPr w:rsidR="00640502" w:rsidRPr="005E1B85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CC8210" w14:textId="77777777" w:rsidR="008D08E7" w:rsidRDefault="008D08E7" w:rsidP="008068A2">
      <w:pPr>
        <w:spacing w:after="0" w:line="240" w:lineRule="auto"/>
      </w:pPr>
      <w:r>
        <w:separator/>
      </w:r>
    </w:p>
  </w:endnote>
  <w:endnote w:type="continuationSeparator" w:id="0">
    <w:p w14:paraId="7A512776" w14:textId="77777777" w:rsidR="008D08E7" w:rsidRDefault="008D08E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D0A59B" w14:textId="77777777" w:rsidR="008D08E7" w:rsidRDefault="008D08E7" w:rsidP="008068A2">
      <w:pPr>
        <w:spacing w:after="0" w:line="240" w:lineRule="auto"/>
      </w:pPr>
      <w:r>
        <w:separator/>
      </w:r>
    </w:p>
  </w:footnote>
  <w:footnote w:type="continuationSeparator" w:id="0">
    <w:p w14:paraId="20D42AFB" w14:textId="77777777" w:rsidR="008D08E7" w:rsidRDefault="008D08E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B4654D"/>
    <w:multiLevelType w:val="hybridMultilevel"/>
    <w:tmpl w:val="829E4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96B59AD"/>
    <w:multiLevelType w:val="hybridMultilevel"/>
    <w:tmpl w:val="07A6A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6"/>
  </w:num>
  <w:num w:numId="3">
    <w:abstractNumId w:val="8"/>
  </w:num>
  <w:num w:numId="4">
    <w:abstractNumId w:val="29"/>
  </w:num>
  <w:num w:numId="5">
    <w:abstractNumId w:val="30"/>
  </w:num>
  <w:num w:numId="6">
    <w:abstractNumId w:val="34"/>
  </w:num>
  <w:num w:numId="7">
    <w:abstractNumId w:val="3"/>
  </w:num>
  <w:num w:numId="8">
    <w:abstractNumId w:val="7"/>
  </w:num>
  <w:num w:numId="9">
    <w:abstractNumId w:val="26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3"/>
  </w:num>
  <w:num w:numId="15">
    <w:abstractNumId w:val="9"/>
  </w:num>
  <w:num w:numId="16">
    <w:abstractNumId w:val="38"/>
  </w:num>
  <w:num w:numId="17">
    <w:abstractNumId w:val="28"/>
  </w:num>
  <w:num w:numId="18">
    <w:abstractNumId w:val="42"/>
  </w:num>
  <w:num w:numId="19">
    <w:abstractNumId w:val="35"/>
  </w:num>
  <w:num w:numId="20">
    <w:abstractNumId w:val="18"/>
  </w:num>
  <w:num w:numId="21">
    <w:abstractNumId w:val="32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7"/>
  </w:num>
  <w:num w:numId="28">
    <w:abstractNumId w:val="17"/>
  </w:num>
  <w:num w:numId="29">
    <w:abstractNumId w:val="41"/>
  </w:num>
  <w:num w:numId="30">
    <w:abstractNumId w:val="21"/>
  </w:num>
  <w:num w:numId="31">
    <w:abstractNumId w:val="10"/>
  </w:num>
  <w:num w:numId="32">
    <w:abstractNumId w:val="36"/>
  </w:num>
  <w:num w:numId="33">
    <w:abstractNumId w:val="39"/>
  </w:num>
  <w:num w:numId="34">
    <w:abstractNumId w:val="25"/>
  </w:num>
  <w:num w:numId="35">
    <w:abstractNumId w:val="40"/>
  </w:num>
  <w:num w:numId="36">
    <w:abstractNumId w:val="5"/>
  </w:num>
  <w:num w:numId="37">
    <w:abstractNumId w:val="23"/>
  </w:num>
  <w:num w:numId="38">
    <w:abstractNumId w:val="13"/>
  </w:num>
  <w:num w:numId="39">
    <w:abstractNumId w:val="31"/>
  </w:num>
  <w:num w:numId="40">
    <w:abstractNumId w:val="43"/>
  </w:num>
  <w:num w:numId="41">
    <w:abstractNumId w:val="16"/>
  </w:num>
  <w:num w:numId="42">
    <w:abstractNumId w:val="44"/>
  </w:num>
  <w:num w:numId="43">
    <w:abstractNumId w:val="27"/>
  </w:num>
  <w:num w:numId="44">
    <w:abstractNumId w:val="20"/>
  </w:num>
  <w:num w:numId="45">
    <w:abstractNumId w:val="24"/>
  </w:num>
  <w:num w:numId="46">
    <w:abstractNumId w:val="22"/>
  </w:num>
  <w:num w:numId="47">
    <w:abstractNumId w:val="4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sTS3MDEysbQwMjFU0lEKTi0uzszPAykwrQUAUcSTR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2019"/>
    <w:rsid w:val="00064D15"/>
    <w:rsid w:val="0008559D"/>
    <w:rsid w:val="000866A8"/>
    <w:rsid w:val="00086727"/>
    <w:rsid w:val="0009209B"/>
    <w:rsid w:val="000A6794"/>
    <w:rsid w:val="000B39E6"/>
    <w:rsid w:val="000B56F0"/>
    <w:rsid w:val="000C4664"/>
    <w:rsid w:val="000C5361"/>
    <w:rsid w:val="000F1EC6"/>
    <w:rsid w:val="00103906"/>
    <w:rsid w:val="00105D98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3597F"/>
    <w:rsid w:val="00264287"/>
    <w:rsid w:val="0026589D"/>
    <w:rsid w:val="002664E1"/>
    <w:rsid w:val="002674C4"/>
    <w:rsid w:val="002819B5"/>
    <w:rsid w:val="002853F4"/>
    <w:rsid w:val="00285941"/>
    <w:rsid w:val="002955FD"/>
    <w:rsid w:val="002A2D2D"/>
    <w:rsid w:val="002C539D"/>
    <w:rsid w:val="002C6203"/>
    <w:rsid w:val="002C71C6"/>
    <w:rsid w:val="002D07CA"/>
    <w:rsid w:val="002D5B6D"/>
    <w:rsid w:val="00305122"/>
    <w:rsid w:val="00305140"/>
    <w:rsid w:val="003230CF"/>
    <w:rsid w:val="0032586C"/>
    <w:rsid w:val="0033212E"/>
    <w:rsid w:val="0033490F"/>
    <w:rsid w:val="003576D8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1B85"/>
    <w:rsid w:val="005E6CC9"/>
    <w:rsid w:val="00600083"/>
    <w:rsid w:val="00604363"/>
    <w:rsid w:val="0061247E"/>
    <w:rsid w:val="00617797"/>
    <w:rsid w:val="00624212"/>
    <w:rsid w:val="006242A9"/>
    <w:rsid w:val="00624DCF"/>
    <w:rsid w:val="0063342B"/>
    <w:rsid w:val="00640502"/>
    <w:rsid w:val="00644D27"/>
    <w:rsid w:val="0065534E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427"/>
    <w:rsid w:val="006E7E50"/>
    <w:rsid w:val="006F3C49"/>
    <w:rsid w:val="00704432"/>
    <w:rsid w:val="007051DF"/>
    <w:rsid w:val="00724DA4"/>
    <w:rsid w:val="00732898"/>
    <w:rsid w:val="007470E1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5B9E"/>
    <w:rsid w:val="008063E1"/>
    <w:rsid w:val="008068A2"/>
    <w:rsid w:val="008105A0"/>
    <w:rsid w:val="0081621B"/>
    <w:rsid w:val="008212F7"/>
    <w:rsid w:val="00836CA4"/>
    <w:rsid w:val="00844F45"/>
    <w:rsid w:val="0085184F"/>
    <w:rsid w:val="00861625"/>
    <w:rsid w:val="008617B5"/>
    <w:rsid w:val="00870828"/>
    <w:rsid w:val="0088080B"/>
    <w:rsid w:val="008833D8"/>
    <w:rsid w:val="008B07D7"/>
    <w:rsid w:val="008B557F"/>
    <w:rsid w:val="008C2344"/>
    <w:rsid w:val="008C2B83"/>
    <w:rsid w:val="008C5930"/>
    <w:rsid w:val="008D08E7"/>
    <w:rsid w:val="008D6097"/>
    <w:rsid w:val="008E6CF3"/>
    <w:rsid w:val="008F202C"/>
    <w:rsid w:val="008F5B43"/>
    <w:rsid w:val="008F5FDB"/>
    <w:rsid w:val="00902E68"/>
    <w:rsid w:val="00912BC6"/>
    <w:rsid w:val="00914FC1"/>
    <w:rsid w:val="0092145D"/>
    <w:rsid w:val="009254B7"/>
    <w:rsid w:val="00930CEE"/>
    <w:rsid w:val="0094182C"/>
    <w:rsid w:val="00941FFF"/>
    <w:rsid w:val="00955691"/>
    <w:rsid w:val="00961157"/>
    <w:rsid w:val="00965C5B"/>
    <w:rsid w:val="0096684B"/>
    <w:rsid w:val="00966A3F"/>
    <w:rsid w:val="00972C7F"/>
    <w:rsid w:val="00976E46"/>
    <w:rsid w:val="00981E29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7DFD"/>
    <w:rsid w:val="00B148DD"/>
    <w:rsid w:val="00B2472A"/>
    <w:rsid w:val="00B36BA6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03B2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E75C6"/>
    <w:rsid w:val="00CF0047"/>
    <w:rsid w:val="00D22895"/>
    <w:rsid w:val="00D3404A"/>
    <w:rsid w:val="00D4354E"/>
    <w:rsid w:val="00D43F69"/>
    <w:rsid w:val="00D50F79"/>
    <w:rsid w:val="00D57765"/>
    <w:rsid w:val="00D73957"/>
    <w:rsid w:val="00D8395C"/>
    <w:rsid w:val="00D910AA"/>
    <w:rsid w:val="00DA028F"/>
    <w:rsid w:val="00DB05EC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59B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303A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981E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960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80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3/CSS-Box-Model" TargetMode="External"/><Relationship Id="rId14" Type="http://schemas.openxmlformats.org/officeDocument/2006/relationships/image" Target="media/image5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70.png"/><Relationship Id="rId7" Type="http://schemas.openxmlformats.org/officeDocument/2006/relationships/image" Target="media/image1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29" Type="http://schemas.openxmlformats.org/officeDocument/2006/relationships/image" Target="media/image150.png"/><Relationship Id="rId41" Type="http://schemas.openxmlformats.org/officeDocument/2006/relationships/image" Target="media/image2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00.png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2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8</Pages>
  <Words>718</Words>
  <Characters>4093</Characters>
  <Application>Microsoft Office Word</Application>
  <DocSecurity>0</DocSecurity>
  <Lines>34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SS Box Model Exercise</vt:lpstr>
      <vt:lpstr>SoftUni Document</vt:lpstr>
    </vt:vector>
  </TitlesOfParts>
  <Company>SoftUni – https://about.softuni.bg</Company>
  <LinksUpToDate>false</LinksUpToDate>
  <CharactersWithSpaces>4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S Box Model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Petar Kobakov</cp:lastModifiedBy>
  <cp:revision>2</cp:revision>
  <cp:lastPrinted>2015-10-26T22:35:00Z</cp:lastPrinted>
  <dcterms:created xsi:type="dcterms:W3CDTF">2022-01-27T16:38:00Z</dcterms:created>
  <dcterms:modified xsi:type="dcterms:W3CDTF">2022-01-27T16:38:00Z</dcterms:modified>
  <cp:category>computer programming;programming;software development;software engineering</cp:category>
</cp:coreProperties>
</file>